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2C425" w14:textId="77777777" w:rsidR="00D0659A" w:rsidRDefault="00552A3B" w:rsidP="00B133C8">
      <w:pPr>
        <w:pStyle w:val="Heading1"/>
        <w:jc w:val="center"/>
        <w:rPr>
          <w:rFonts w:cs="Times New Roman (Headings CS)"/>
          <w:b/>
          <w:caps/>
          <w:lang w:val="en-MY"/>
        </w:rPr>
      </w:pPr>
      <w:r w:rsidRPr="004E7DDB">
        <w:rPr>
          <w:b/>
          <w:lang w:val="en-MY"/>
        </w:rPr>
        <w:t xml:space="preserve">Annex </w:t>
      </w:r>
      <w:r>
        <w:rPr>
          <w:b/>
          <w:lang w:val="en-MY"/>
        </w:rPr>
        <w:t>9</w:t>
      </w:r>
      <w:r w:rsidRPr="004E7DDB">
        <w:rPr>
          <w:b/>
          <w:lang w:val="en-MY"/>
        </w:rPr>
        <w:t xml:space="preserve">: </w:t>
      </w:r>
      <w:r>
        <w:rPr>
          <w:rFonts w:cs="Times New Roman (Headings CS)"/>
          <w:b/>
          <w:caps/>
          <w:lang w:val="en-MY"/>
        </w:rPr>
        <w:t>Monitoring report</w:t>
      </w:r>
      <w:r w:rsidRPr="004E7DDB">
        <w:rPr>
          <w:rFonts w:cs="Times New Roman (Headings CS)"/>
          <w:b/>
          <w:caps/>
          <w:lang w:val="en-MY"/>
        </w:rPr>
        <w:t xml:space="preserve"> Template</w:t>
      </w:r>
      <w:r w:rsidR="00D0659A">
        <w:rPr>
          <w:rFonts w:cs="Times New Roman (Headings CS)"/>
          <w:b/>
          <w:caps/>
          <w:lang w:val="en-MY"/>
        </w:rPr>
        <w:t xml:space="preserve"> </w:t>
      </w:r>
    </w:p>
    <w:p w14:paraId="5A7DF0D3" w14:textId="3DEFFBFC" w:rsidR="00552A3B" w:rsidRDefault="00D0659A" w:rsidP="00B133C8">
      <w:pPr>
        <w:pStyle w:val="Heading1"/>
        <w:jc w:val="center"/>
        <w:rPr>
          <w:rFonts w:cs="Times New Roman (Headings CS)"/>
          <w:b/>
          <w:caps/>
          <w:lang w:val="en-MY"/>
        </w:rPr>
      </w:pPr>
      <w:r>
        <w:rPr>
          <w:rFonts w:cs="Times New Roman (Headings CS)"/>
          <w:b/>
          <w:caps/>
          <w:lang w:val="en-MY"/>
        </w:rPr>
        <w:t>(ANNUAL PROGRESS UPDATE)</w:t>
      </w:r>
    </w:p>
    <w:p w14:paraId="2C8CA280" w14:textId="11866530" w:rsidR="00552A3B" w:rsidRDefault="00552A3B" w:rsidP="00055969">
      <w:pPr>
        <w:rPr>
          <w:lang w:val="en-MY"/>
        </w:rPr>
      </w:pPr>
    </w:p>
    <w:p w14:paraId="4ABC0CE2" w14:textId="43552912" w:rsidR="00303B1C" w:rsidRPr="00303B1C" w:rsidRDefault="00303B1C" w:rsidP="00303B1C">
      <w:pPr>
        <w:pStyle w:val="Heading1"/>
        <w:spacing w:after="0"/>
        <w:rPr>
          <w:b/>
        </w:rPr>
      </w:pPr>
      <w:r>
        <w:rPr>
          <w:b/>
          <w:lang w:val="id-ID"/>
        </w:rPr>
        <w:t xml:space="preserve">SECTION A: </w:t>
      </w:r>
      <w:r>
        <w:rPr>
          <w:b/>
        </w:rPr>
        <w:t>REPORT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303B1C" w14:paraId="0EB222A0" w14:textId="77777777" w:rsidTr="000F797C">
        <w:trPr>
          <w:trHeight w:val="119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46C25E18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D6324C">
              <w:rPr>
                <w:b/>
                <w:bCs/>
                <w:lang w:val="en-MY"/>
              </w:rPr>
              <w:t>Name of RSPO member</w:t>
            </w:r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29A088F0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56D9241C" w14:textId="77777777" w:rsidTr="000F797C">
        <w:trPr>
          <w:trHeight w:val="119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2E719E2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D6324C">
              <w:rPr>
                <w:b/>
                <w:bCs/>
                <w:lang w:val="en-MY"/>
              </w:rPr>
              <w:t>RSPO membership</w:t>
            </w:r>
            <w:r w:rsidRPr="00D6324C">
              <w:rPr>
                <w:b/>
                <w:bCs/>
                <w:lang w:val="id-ID"/>
              </w:rPr>
              <w:t xml:space="preserve"> </w:t>
            </w:r>
            <w:r w:rsidRPr="00D6324C">
              <w:rPr>
                <w:b/>
                <w:bCs/>
                <w:lang w:val="en-MY"/>
              </w:rPr>
              <w:t>number</w:t>
            </w:r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56D8D110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5CF6DBBF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34B2315" w14:textId="77777777" w:rsidR="00303B1C" w:rsidRPr="00D6324C" w:rsidRDefault="00303B1C" w:rsidP="000F797C">
            <w:pPr>
              <w:jc w:val="right"/>
              <w:rPr>
                <w:b/>
                <w:bCs/>
                <w:lang w:val="id-ID"/>
              </w:rPr>
            </w:pPr>
            <w:r w:rsidRPr="00D6324C">
              <w:rPr>
                <w:b/>
                <w:bCs/>
                <w:lang w:val="en-MY"/>
              </w:rPr>
              <w:t>Name of subsidiary(</w:t>
            </w:r>
            <w:proofErr w:type="spellStart"/>
            <w:r w:rsidRPr="00D6324C">
              <w:rPr>
                <w:b/>
                <w:bCs/>
                <w:lang w:val="en-MY"/>
              </w:rPr>
              <w:t>ies</w:t>
            </w:r>
            <w:proofErr w:type="spellEnd"/>
            <w:r w:rsidRPr="00D6324C">
              <w:rPr>
                <w:b/>
                <w:bCs/>
                <w:lang w:val="en-MY"/>
              </w:rPr>
              <w:t>) / management unit(s) relevant to compensation and remediation liability</w:t>
            </w:r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548DBF75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12D582F3" w14:textId="77777777" w:rsidTr="000F797C">
        <w:trPr>
          <w:trHeight w:val="155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05590BFA" w14:textId="77777777" w:rsidR="00303B1C" w:rsidRPr="00D6324C" w:rsidRDefault="00303B1C" w:rsidP="000F797C">
            <w:pPr>
              <w:jc w:val="right"/>
              <w:rPr>
                <w:b/>
                <w:bCs/>
                <w:lang w:val="id-ID"/>
              </w:rPr>
            </w:pPr>
            <w:r w:rsidRPr="00D6324C">
              <w:rPr>
                <w:b/>
                <w:bCs/>
                <w:lang w:val="id-ID"/>
              </w:rPr>
              <w:t xml:space="preserve">Date </w:t>
            </w:r>
            <w:proofErr w:type="spellStart"/>
            <w:r w:rsidRPr="00D6324C">
              <w:rPr>
                <w:b/>
                <w:bCs/>
                <w:lang w:val="id-ID"/>
              </w:rPr>
              <w:t>of</w:t>
            </w:r>
            <w:proofErr w:type="spellEnd"/>
            <w:r w:rsidRPr="00D6324C">
              <w:rPr>
                <w:b/>
                <w:bCs/>
                <w:lang w:val="id-ID"/>
              </w:rPr>
              <w:t xml:space="preserve"> </w:t>
            </w:r>
            <w:proofErr w:type="spellStart"/>
            <w:r w:rsidRPr="00D6324C">
              <w:rPr>
                <w:b/>
                <w:bCs/>
                <w:lang w:val="id-ID"/>
              </w:rPr>
              <w:t>report</w:t>
            </w:r>
            <w:proofErr w:type="spellEnd"/>
            <w:r w:rsidRPr="00D6324C">
              <w:rPr>
                <w:b/>
                <w:bCs/>
                <w:lang w:val="id-ID"/>
              </w:rPr>
              <w:t>:</w:t>
            </w:r>
          </w:p>
        </w:tc>
        <w:sdt>
          <w:sdtPr>
            <w:rPr>
              <w:i/>
              <w:iCs/>
              <w:lang w:val="en-MY"/>
            </w:rPr>
            <w:id w:val="-935511303"/>
            <w:placeholder>
              <w:docPart w:val="372134AB4B535545A48F15451490F332"/>
            </w:placeholder>
            <w:date>
              <w:dateFormat w:val="dddd, 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5193" w:type="dxa"/>
                <w:vAlign w:val="center"/>
              </w:tcPr>
              <w:p w14:paraId="442D2447" w14:textId="77777777" w:rsidR="00303B1C" w:rsidRPr="00831F34" w:rsidRDefault="00303B1C" w:rsidP="000F797C">
                <w:pPr>
                  <w:rPr>
                    <w:i/>
                    <w:iCs/>
                    <w:color w:val="538135" w:themeColor="accent6" w:themeShade="BF"/>
                    <w:lang w:val="en-MY"/>
                  </w:rPr>
                </w:pPr>
                <w:proofErr w:type="spellStart"/>
                <w:r w:rsidRPr="00D6324C">
                  <w:rPr>
                    <w:i/>
                    <w:iCs/>
                    <w:lang w:val="id-ID"/>
                  </w:rPr>
                  <w:t>Click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>
                  <w:rPr>
                    <w:i/>
                    <w:iCs/>
                    <w:lang w:val="id-ID"/>
                  </w:rPr>
                  <w:t>arrow</w:t>
                </w:r>
                <w:proofErr w:type="spellEnd"/>
                <w:r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to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enter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date</w:t>
                </w:r>
                <w:proofErr w:type="spellEnd"/>
              </w:p>
            </w:tc>
          </w:sdtContent>
        </w:sdt>
      </w:tr>
      <w:tr w:rsidR="00303B1C" w14:paraId="28383C06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240D5EE0" w14:textId="77777777" w:rsidR="00303B1C" w:rsidRPr="00D6324C" w:rsidRDefault="00303B1C" w:rsidP="000F797C">
            <w:pPr>
              <w:jc w:val="right"/>
              <w:rPr>
                <w:b/>
                <w:bCs/>
                <w:lang w:val="id-ID"/>
              </w:rPr>
            </w:pPr>
            <w:proofErr w:type="spellStart"/>
            <w:r w:rsidRPr="00D6324C">
              <w:rPr>
                <w:b/>
                <w:bCs/>
                <w:lang w:val="id-ID"/>
              </w:rPr>
              <w:t>Time</w:t>
            </w:r>
            <w:proofErr w:type="spellEnd"/>
            <w:r w:rsidRPr="00D6324C">
              <w:rPr>
                <w:b/>
                <w:bCs/>
                <w:lang w:val="id-ID"/>
              </w:rPr>
              <w:t xml:space="preserve"> </w:t>
            </w:r>
            <w:proofErr w:type="spellStart"/>
            <w:r w:rsidRPr="00D6324C">
              <w:rPr>
                <w:b/>
                <w:bCs/>
                <w:lang w:val="id-ID"/>
              </w:rPr>
              <w:t>period</w:t>
            </w:r>
            <w:proofErr w:type="spellEnd"/>
            <w:r w:rsidRPr="00D6324C">
              <w:rPr>
                <w:b/>
                <w:bCs/>
                <w:lang w:val="en-MY"/>
              </w:rPr>
              <w:t xml:space="preserve"> covered </w:t>
            </w:r>
            <w:r w:rsidRPr="00D6324C">
              <w:rPr>
                <w:b/>
                <w:bCs/>
                <w:lang w:val="id-ID"/>
              </w:rPr>
              <w:t>in</w:t>
            </w:r>
            <w:r w:rsidRPr="00D6324C">
              <w:rPr>
                <w:b/>
                <w:bCs/>
                <w:lang w:val="en-MY"/>
              </w:rPr>
              <w:t xml:space="preserve"> the report</w:t>
            </w:r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2FFD6C80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0E48C2CC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0637DA3" w14:textId="77777777" w:rsidR="00303B1C" w:rsidRPr="00D6324C" w:rsidRDefault="00303B1C" w:rsidP="000F797C">
            <w:pPr>
              <w:jc w:val="right"/>
              <w:rPr>
                <w:b/>
                <w:bCs/>
                <w:lang w:val="id-ID"/>
              </w:rPr>
            </w:pPr>
            <w:r w:rsidRPr="00D6324C">
              <w:rPr>
                <w:b/>
                <w:bCs/>
                <w:lang w:val="en-MY"/>
              </w:rPr>
              <w:t>Report prepared by</w:t>
            </w:r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53D78651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480C1399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865B8C5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proofErr w:type="spellStart"/>
            <w:r>
              <w:rPr>
                <w:b/>
                <w:bCs/>
                <w:lang w:val="id-ID"/>
              </w:rPr>
              <w:t>Name</w:t>
            </w:r>
            <w:proofErr w:type="spellEnd"/>
            <w:r>
              <w:rPr>
                <w:b/>
                <w:bCs/>
                <w:lang w:val="id-ID"/>
              </w:rPr>
              <w:t xml:space="preserve"> </w:t>
            </w:r>
            <w:proofErr w:type="spellStart"/>
            <w:r>
              <w:rPr>
                <w:b/>
                <w:bCs/>
                <w:lang w:val="id-ID"/>
              </w:rPr>
              <w:t>of</w:t>
            </w:r>
            <w:proofErr w:type="spellEnd"/>
            <w:r>
              <w:rPr>
                <w:b/>
                <w:bCs/>
                <w:lang w:val="id-ID"/>
              </w:rPr>
              <w:t xml:space="preserve"> </w:t>
            </w:r>
            <w:proofErr w:type="spellStart"/>
            <w:r>
              <w:rPr>
                <w:b/>
                <w:bCs/>
                <w:lang w:val="id-ID"/>
              </w:rPr>
              <w:t>project</w:t>
            </w:r>
            <w:proofErr w:type="spellEnd"/>
            <w:r w:rsidRPr="00D6324C"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116E1AF0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3DDAB263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258A715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27428A">
              <w:rPr>
                <w:b/>
                <w:bCs/>
                <w:lang w:val="en-MY"/>
              </w:rPr>
              <w:t>Project reference (RSPO reference ID):</w:t>
            </w:r>
          </w:p>
        </w:tc>
        <w:tc>
          <w:tcPr>
            <w:tcW w:w="5193" w:type="dxa"/>
            <w:vAlign w:val="center"/>
          </w:tcPr>
          <w:p w14:paraId="6E0E8394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2A158C0D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09FA4FEB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D6324C">
              <w:rPr>
                <w:b/>
                <w:bCs/>
                <w:lang w:val="en-MY"/>
              </w:rPr>
              <w:t>Location:</w:t>
            </w:r>
          </w:p>
        </w:tc>
        <w:tc>
          <w:tcPr>
            <w:tcW w:w="5193" w:type="dxa"/>
            <w:vAlign w:val="center"/>
          </w:tcPr>
          <w:p w14:paraId="62D89694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</w:p>
        </w:tc>
      </w:tr>
      <w:tr w:rsidR="00303B1C" w14:paraId="775DE110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7AA91DC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D6324C">
              <w:rPr>
                <w:b/>
                <w:bCs/>
                <w:lang w:val="en-MY"/>
              </w:rPr>
              <w:t>Compensation plan approval date:</w:t>
            </w:r>
          </w:p>
        </w:tc>
        <w:sdt>
          <w:sdtPr>
            <w:rPr>
              <w:i/>
              <w:iCs/>
              <w:lang w:val="en-MY"/>
            </w:rPr>
            <w:id w:val="1164432501"/>
            <w:placeholder>
              <w:docPart w:val="7E65E170BACAB84FBC769403F9C0A959"/>
            </w:placeholder>
            <w:date>
              <w:dateFormat w:val="dddd, 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5193" w:type="dxa"/>
                <w:vAlign w:val="center"/>
              </w:tcPr>
              <w:p w14:paraId="05AA752D" w14:textId="77777777" w:rsidR="00303B1C" w:rsidRPr="00831F34" w:rsidRDefault="00303B1C" w:rsidP="000F797C">
                <w:pPr>
                  <w:rPr>
                    <w:i/>
                    <w:iCs/>
                    <w:color w:val="538135" w:themeColor="accent6" w:themeShade="BF"/>
                    <w:lang w:val="en-MY"/>
                  </w:rPr>
                </w:pPr>
                <w:proofErr w:type="spellStart"/>
                <w:r w:rsidRPr="00D6324C">
                  <w:rPr>
                    <w:i/>
                    <w:iCs/>
                    <w:lang w:val="id-ID"/>
                  </w:rPr>
                  <w:t>Click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>
                  <w:rPr>
                    <w:i/>
                    <w:iCs/>
                    <w:lang w:val="id-ID"/>
                  </w:rPr>
                  <w:t>arrow</w:t>
                </w:r>
                <w:proofErr w:type="spellEnd"/>
                <w:r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to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enter</w:t>
                </w:r>
                <w:proofErr w:type="spellEnd"/>
                <w:r w:rsidRPr="00D6324C">
                  <w:rPr>
                    <w:i/>
                    <w:iCs/>
                    <w:lang w:val="id-ID"/>
                  </w:rPr>
                  <w:t xml:space="preserve"> </w:t>
                </w:r>
                <w:proofErr w:type="spellStart"/>
                <w:r w:rsidRPr="00D6324C">
                  <w:rPr>
                    <w:i/>
                    <w:iCs/>
                    <w:lang w:val="id-ID"/>
                  </w:rPr>
                  <w:t>date</w:t>
                </w:r>
                <w:proofErr w:type="spellEnd"/>
              </w:p>
            </w:tc>
          </w:sdtContent>
        </w:sdt>
      </w:tr>
      <w:tr w:rsidR="00303B1C" w14:paraId="37F97966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79018F9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r w:rsidRPr="00D6324C">
              <w:rPr>
                <w:b/>
                <w:bCs/>
                <w:lang w:val="en-MY"/>
              </w:rPr>
              <w:t>Compensation option:</w:t>
            </w:r>
          </w:p>
        </w:tc>
        <w:tc>
          <w:tcPr>
            <w:tcW w:w="5193" w:type="dxa"/>
            <w:vAlign w:val="center"/>
          </w:tcPr>
          <w:p w14:paraId="1E1AF388" w14:textId="77777777" w:rsidR="00303B1C" w:rsidRPr="00D6324C" w:rsidRDefault="00303B1C" w:rsidP="000F797C">
            <w:pPr>
              <w:rPr>
                <w:i/>
                <w:iCs/>
                <w:lang w:val="id-ID"/>
              </w:rPr>
            </w:pPr>
            <w:sdt>
              <w:sdtPr>
                <w:rPr>
                  <w:lang w:val="en-MY"/>
                </w:rPr>
                <w:id w:val="-207889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MY"/>
                  </w:rPr>
                  <w:t>☐</w:t>
                </w:r>
              </w:sdtContent>
            </w:sdt>
            <w:r w:rsidRPr="00D6324C">
              <w:rPr>
                <w:i/>
                <w:iCs/>
                <w:lang w:val="id-ID"/>
              </w:rPr>
              <w:t xml:space="preserve"> </w:t>
            </w:r>
            <w:proofErr w:type="spellStart"/>
            <w:r w:rsidRPr="00D6324C">
              <w:rPr>
                <w:i/>
                <w:iCs/>
                <w:lang w:val="id-ID"/>
              </w:rPr>
              <w:t>Option</w:t>
            </w:r>
            <w:proofErr w:type="spellEnd"/>
            <w:r w:rsidRPr="00D6324C">
              <w:rPr>
                <w:i/>
                <w:iCs/>
                <w:lang w:val="id-ID"/>
              </w:rPr>
              <w:t xml:space="preserve"> 1</w:t>
            </w:r>
            <w:r>
              <w:rPr>
                <w:i/>
                <w:iCs/>
                <w:lang w:val="id-ID"/>
              </w:rPr>
              <w:t xml:space="preserve"> (</w:t>
            </w:r>
            <w:proofErr w:type="spellStart"/>
            <w:r>
              <w:rPr>
                <w:i/>
                <w:iCs/>
                <w:lang w:val="id-ID"/>
              </w:rPr>
              <w:t>Self-managed</w:t>
            </w:r>
            <w:proofErr w:type="spellEnd"/>
            <w:r>
              <w:rPr>
                <w:i/>
                <w:iCs/>
                <w:lang w:val="id-ID"/>
              </w:rPr>
              <w:t>)</w:t>
            </w:r>
          </w:p>
          <w:p w14:paraId="0AFD718A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  <w:sdt>
              <w:sdtPr>
                <w:rPr>
                  <w:lang w:val="en-MY"/>
                </w:rPr>
                <w:id w:val="-81819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6324C">
                  <w:rPr>
                    <w:rFonts w:ascii="MS Gothic" w:eastAsia="MS Gothic" w:hAnsi="MS Gothic" w:hint="eastAsia"/>
                    <w:lang w:val="en-MY"/>
                  </w:rPr>
                  <w:t>☐</w:t>
                </w:r>
              </w:sdtContent>
            </w:sdt>
            <w:r w:rsidRPr="00D6324C">
              <w:rPr>
                <w:i/>
                <w:iCs/>
                <w:lang w:val="id-ID"/>
              </w:rPr>
              <w:t xml:space="preserve"> </w:t>
            </w:r>
            <w:proofErr w:type="spellStart"/>
            <w:r w:rsidRPr="00D6324C">
              <w:rPr>
                <w:i/>
                <w:iCs/>
                <w:lang w:val="id-ID"/>
              </w:rPr>
              <w:t>Option</w:t>
            </w:r>
            <w:proofErr w:type="spellEnd"/>
            <w:r w:rsidRPr="00D6324C">
              <w:rPr>
                <w:i/>
                <w:iCs/>
                <w:lang w:val="id-ID"/>
              </w:rPr>
              <w:t xml:space="preserve"> </w:t>
            </w:r>
            <w:r>
              <w:rPr>
                <w:i/>
                <w:iCs/>
                <w:lang w:val="id-ID"/>
              </w:rPr>
              <w:t>2 (</w:t>
            </w:r>
            <w:proofErr w:type="spellStart"/>
            <w:r>
              <w:rPr>
                <w:i/>
                <w:iCs/>
                <w:lang w:val="id-ID"/>
              </w:rPr>
              <w:t>Partnership</w:t>
            </w:r>
            <w:proofErr w:type="spellEnd"/>
            <w:r>
              <w:rPr>
                <w:i/>
                <w:iCs/>
                <w:lang w:val="id-ID"/>
              </w:rPr>
              <w:t>)</w:t>
            </w:r>
          </w:p>
        </w:tc>
      </w:tr>
      <w:tr w:rsidR="00303B1C" w14:paraId="2A746511" w14:textId="77777777" w:rsidTr="000F797C">
        <w:trPr>
          <w:trHeight w:val="20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78B315B8" w14:textId="77777777" w:rsidR="00303B1C" w:rsidRPr="00D6324C" w:rsidRDefault="00303B1C" w:rsidP="000F797C">
            <w:pPr>
              <w:jc w:val="right"/>
              <w:rPr>
                <w:b/>
                <w:bCs/>
                <w:lang w:val="en-MY"/>
              </w:rPr>
            </w:pPr>
            <w:proofErr w:type="spellStart"/>
            <w:r>
              <w:rPr>
                <w:b/>
                <w:bCs/>
                <w:lang w:val="id-ID"/>
              </w:rPr>
              <w:t>Remediation</w:t>
            </w:r>
            <w:proofErr w:type="spellEnd"/>
            <w:r>
              <w:rPr>
                <w:b/>
                <w:bCs/>
                <w:lang w:val="id-ID"/>
              </w:rPr>
              <w:t xml:space="preserve"> </w:t>
            </w:r>
            <w:proofErr w:type="spellStart"/>
            <w:r>
              <w:rPr>
                <w:b/>
                <w:bCs/>
                <w:lang w:val="id-ID"/>
              </w:rPr>
              <w:t>needed</w:t>
            </w:r>
            <w:proofErr w:type="spellEnd"/>
            <w:r>
              <w:rPr>
                <w:b/>
                <w:bCs/>
                <w:lang w:val="id-ID"/>
              </w:rPr>
              <w:t>:</w:t>
            </w:r>
          </w:p>
        </w:tc>
        <w:tc>
          <w:tcPr>
            <w:tcW w:w="5193" w:type="dxa"/>
            <w:vAlign w:val="center"/>
          </w:tcPr>
          <w:p w14:paraId="0955219E" w14:textId="77777777" w:rsidR="00303B1C" w:rsidRPr="00D6324C" w:rsidRDefault="00303B1C" w:rsidP="000F797C">
            <w:pPr>
              <w:rPr>
                <w:i/>
                <w:iCs/>
                <w:lang w:val="id-ID"/>
              </w:rPr>
            </w:pPr>
            <w:sdt>
              <w:sdtPr>
                <w:rPr>
                  <w:lang w:val="en-MY"/>
                </w:rPr>
                <w:id w:val="49059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6324C">
                  <w:rPr>
                    <w:rFonts w:ascii="MS Gothic" w:eastAsia="MS Gothic" w:hAnsi="MS Gothic" w:hint="eastAsia"/>
                    <w:lang w:val="en-MY"/>
                  </w:rPr>
                  <w:t>☐</w:t>
                </w:r>
              </w:sdtContent>
            </w:sdt>
            <w:r w:rsidRPr="00D6324C">
              <w:rPr>
                <w:i/>
                <w:iCs/>
                <w:lang w:val="id-ID"/>
              </w:rPr>
              <w:t xml:space="preserve"> </w:t>
            </w:r>
            <w:r>
              <w:rPr>
                <w:i/>
                <w:iCs/>
                <w:lang w:val="id-ID"/>
              </w:rPr>
              <w:t>Yes</w:t>
            </w:r>
          </w:p>
          <w:p w14:paraId="21F761EC" w14:textId="77777777" w:rsidR="00303B1C" w:rsidRPr="00831F34" w:rsidRDefault="00303B1C" w:rsidP="000F797C">
            <w:pPr>
              <w:rPr>
                <w:i/>
                <w:iCs/>
                <w:color w:val="538135" w:themeColor="accent6" w:themeShade="BF"/>
                <w:lang w:val="en-MY"/>
              </w:rPr>
            </w:pPr>
            <w:sdt>
              <w:sdtPr>
                <w:rPr>
                  <w:lang w:val="en-MY"/>
                </w:rPr>
                <w:id w:val="135846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6324C">
                  <w:rPr>
                    <w:rFonts w:ascii="MS Gothic" w:eastAsia="MS Gothic" w:hAnsi="MS Gothic" w:hint="eastAsia"/>
                    <w:lang w:val="en-MY"/>
                  </w:rPr>
                  <w:t>☐</w:t>
                </w:r>
              </w:sdtContent>
            </w:sdt>
            <w:r w:rsidRPr="00D6324C">
              <w:rPr>
                <w:i/>
                <w:iCs/>
                <w:lang w:val="id-ID"/>
              </w:rPr>
              <w:t xml:space="preserve"> </w:t>
            </w:r>
            <w:proofErr w:type="spellStart"/>
            <w:r>
              <w:rPr>
                <w:i/>
                <w:iCs/>
                <w:lang w:val="id-ID"/>
              </w:rPr>
              <w:t>No</w:t>
            </w:r>
            <w:proofErr w:type="spellEnd"/>
          </w:p>
        </w:tc>
      </w:tr>
    </w:tbl>
    <w:p w14:paraId="2D378A53" w14:textId="77777777" w:rsidR="00303B1C" w:rsidRDefault="00303B1C" w:rsidP="00303B1C"/>
    <w:p w14:paraId="4CE0E157" w14:textId="02C4AF45" w:rsidR="00303B1C" w:rsidRDefault="00303B1C" w:rsidP="00303B1C">
      <w:pPr>
        <w:pStyle w:val="Heading1"/>
        <w:spacing w:after="0"/>
        <w:rPr>
          <w:b/>
          <w:lang w:val="en-MY"/>
        </w:rPr>
      </w:pPr>
      <w:r>
        <w:rPr>
          <w:b/>
          <w:lang w:val="id-ID"/>
        </w:rPr>
        <w:t xml:space="preserve">SECTION </w:t>
      </w:r>
      <w:r>
        <w:rPr>
          <w:b/>
        </w:rPr>
        <w:t>B</w:t>
      </w:r>
      <w:r>
        <w:rPr>
          <w:b/>
          <w:lang w:val="id-ID"/>
        </w:rPr>
        <w:t xml:space="preserve">: </w:t>
      </w:r>
      <w:r>
        <w:rPr>
          <w:b/>
          <w:lang w:val="en-MY"/>
        </w:rPr>
        <w:t>ACRONYMS AND ABBREVIATIONS / LIST OF TABLES AND FIGURES</w:t>
      </w:r>
    </w:p>
    <w:p w14:paraId="6A319222" w14:textId="77777777" w:rsidR="00303B1C" w:rsidRPr="00D12EB1" w:rsidRDefault="00303B1C" w:rsidP="00303B1C">
      <w:pPr>
        <w:jc w:val="both"/>
        <w:rPr>
          <w:i/>
          <w:iCs/>
          <w:color w:val="808080" w:themeColor="background1" w:themeShade="80"/>
          <w:lang w:val="en-US"/>
        </w:rPr>
      </w:pPr>
      <w:r w:rsidRPr="00D12EB1">
        <w:rPr>
          <w:i/>
          <w:iCs/>
          <w:color w:val="808080" w:themeColor="background1" w:themeShade="80"/>
          <w:lang w:val="en-MY"/>
        </w:rPr>
        <w:t xml:space="preserve">This section </w:t>
      </w:r>
      <w:r w:rsidRPr="00D12EB1">
        <w:rPr>
          <w:i/>
          <w:iCs/>
          <w:color w:val="808080" w:themeColor="background1" w:themeShade="80"/>
          <w:lang w:val="en-US"/>
        </w:rPr>
        <w:t xml:space="preserve">is the list of all acronyms and abbreviations related to the annual progress update report.  The first time a word requiring an acronym or abbreviation is used in the body of the report, spell out the word in full with the acronym in parentheses. </w:t>
      </w:r>
    </w:p>
    <w:p w14:paraId="640DD11B" w14:textId="0E7580F5" w:rsidR="00303B1C" w:rsidRDefault="00303B1C" w:rsidP="00303B1C">
      <w:pPr>
        <w:tabs>
          <w:tab w:val="left" w:pos="1914"/>
        </w:tabs>
      </w:pPr>
    </w:p>
    <w:p w14:paraId="4FA57A4B" w14:textId="77777777" w:rsidR="00303B1C" w:rsidRPr="0027428A" w:rsidRDefault="00303B1C" w:rsidP="00303B1C">
      <w:pPr>
        <w:pStyle w:val="Heading1"/>
        <w:spacing w:after="0"/>
        <w:rPr>
          <w:b/>
          <w:lang w:val="en-MY"/>
        </w:rPr>
      </w:pPr>
      <w:r>
        <w:rPr>
          <w:b/>
          <w:lang w:val="id-ID"/>
        </w:rPr>
        <w:t xml:space="preserve">SECTION </w:t>
      </w:r>
      <w:r>
        <w:rPr>
          <w:b/>
        </w:rPr>
        <w:t>C</w:t>
      </w:r>
      <w:r>
        <w:rPr>
          <w:b/>
          <w:lang w:val="id-ID"/>
        </w:rPr>
        <w:t xml:space="preserve">: </w:t>
      </w:r>
      <w:r>
        <w:rPr>
          <w:b/>
          <w:lang w:val="en-MY"/>
        </w:rPr>
        <w:t>PROJECT DESCRIPTION</w:t>
      </w:r>
    </w:p>
    <w:p w14:paraId="06F01E22" w14:textId="7C0BE817" w:rsidR="00F4604D" w:rsidRDefault="00055969" w:rsidP="00F4604D">
      <w:pPr>
        <w:pStyle w:val="Heading1"/>
        <w:numPr>
          <w:ilvl w:val="0"/>
          <w:numId w:val="2"/>
        </w:numPr>
        <w:rPr>
          <w:b/>
          <w:lang w:val="en-MY"/>
        </w:rPr>
      </w:pPr>
      <w:r>
        <w:rPr>
          <w:b/>
          <w:lang w:val="en-MY"/>
        </w:rPr>
        <w:t>EXECUTIVE SUMMARY</w:t>
      </w:r>
    </w:p>
    <w:p w14:paraId="19447CE2" w14:textId="77777777" w:rsidR="00303B1C" w:rsidRPr="00303B1C" w:rsidRDefault="00303B1C" w:rsidP="00303B1C">
      <w:pPr>
        <w:spacing w:after="0"/>
        <w:jc w:val="both"/>
        <w:rPr>
          <w:i/>
          <w:iCs/>
          <w:color w:val="808080" w:themeColor="background1" w:themeShade="80"/>
        </w:rPr>
      </w:pPr>
      <w:r w:rsidRPr="00303B1C">
        <w:rPr>
          <w:i/>
          <w:iCs/>
          <w:color w:val="808080" w:themeColor="background1" w:themeShade="80"/>
          <w:lang w:val="en-MY"/>
        </w:rPr>
        <w:t>Summary stating the goals and objectives of remediation and compensation plans, expected results</w:t>
      </w:r>
      <w:r w:rsidRPr="00303B1C">
        <w:rPr>
          <w:i/>
          <w:iCs/>
          <w:color w:val="808080" w:themeColor="background1" w:themeShade="80"/>
          <w:lang w:val="id-ID"/>
        </w:rPr>
        <w:t xml:space="preserve">, </w:t>
      </w:r>
      <w:proofErr w:type="spellStart"/>
      <w:r w:rsidRPr="00303B1C">
        <w:rPr>
          <w:i/>
          <w:iCs/>
          <w:color w:val="808080" w:themeColor="background1" w:themeShade="80"/>
          <w:lang w:val="id-ID"/>
        </w:rPr>
        <w:t>and</w:t>
      </w:r>
      <w:proofErr w:type="spellEnd"/>
      <w:r w:rsidRPr="00303B1C">
        <w:rPr>
          <w:i/>
          <w:iCs/>
          <w:color w:val="808080" w:themeColor="background1" w:themeShade="80"/>
          <w:lang w:val="id-ID"/>
        </w:rPr>
        <w:t xml:space="preserve"> </w:t>
      </w:r>
      <w:proofErr w:type="spellStart"/>
      <w:r w:rsidRPr="00303B1C">
        <w:rPr>
          <w:i/>
          <w:iCs/>
          <w:color w:val="808080" w:themeColor="background1" w:themeShade="80"/>
          <w:lang w:val="id-ID"/>
        </w:rPr>
        <w:t>overall</w:t>
      </w:r>
      <w:proofErr w:type="spellEnd"/>
      <w:r w:rsidRPr="00303B1C">
        <w:rPr>
          <w:i/>
          <w:iCs/>
          <w:color w:val="808080" w:themeColor="background1" w:themeShade="80"/>
          <w:lang w:val="id-ID"/>
        </w:rPr>
        <w:t xml:space="preserve"> </w:t>
      </w:r>
      <w:proofErr w:type="spellStart"/>
      <w:r w:rsidRPr="00303B1C">
        <w:rPr>
          <w:i/>
          <w:iCs/>
          <w:color w:val="808080" w:themeColor="background1" w:themeShade="80"/>
          <w:lang w:val="id-ID"/>
        </w:rPr>
        <w:t>project</w:t>
      </w:r>
      <w:proofErr w:type="spellEnd"/>
      <w:r w:rsidRPr="00303B1C">
        <w:rPr>
          <w:i/>
          <w:iCs/>
          <w:color w:val="808080" w:themeColor="background1" w:themeShade="80"/>
          <w:lang w:val="id-ID"/>
        </w:rPr>
        <w:t xml:space="preserve"> </w:t>
      </w:r>
      <w:proofErr w:type="spellStart"/>
      <w:r w:rsidRPr="00303B1C">
        <w:rPr>
          <w:i/>
          <w:iCs/>
          <w:color w:val="808080" w:themeColor="background1" w:themeShade="80"/>
          <w:lang w:val="id-ID"/>
        </w:rPr>
        <w:t>outcomes</w:t>
      </w:r>
      <w:proofErr w:type="spellEnd"/>
      <w:r w:rsidRPr="00303B1C">
        <w:rPr>
          <w:i/>
          <w:iCs/>
          <w:color w:val="808080" w:themeColor="background1" w:themeShade="80"/>
          <w:lang w:val="en-MY"/>
        </w:rPr>
        <w:t xml:space="preserve">. </w:t>
      </w:r>
      <w:r w:rsidRPr="00303B1C">
        <w:rPr>
          <w:i/>
          <w:iCs/>
          <w:color w:val="808080" w:themeColor="background1" w:themeShade="80"/>
        </w:rPr>
        <w:t>Include the details of how these meet the four criteria of additionality, long-lasting, knowledge-based and equitability in this year.</w:t>
      </w:r>
    </w:p>
    <w:p w14:paraId="3FCD2AEB" w14:textId="37B3F6DB" w:rsidR="00771BEB" w:rsidRPr="00303B1C" w:rsidRDefault="00771BEB" w:rsidP="00F4604D">
      <w:pPr>
        <w:rPr>
          <w:rFonts w:ascii="Calibri" w:hAnsi="Calibri"/>
          <w:lang w:val="en-MY"/>
        </w:rPr>
      </w:pPr>
    </w:p>
    <w:p w14:paraId="0E11FC5D" w14:textId="77777777" w:rsidR="00303B1C" w:rsidRPr="00303B1C" w:rsidRDefault="00303B1C" w:rsidP="00F4604D">
      <w:pPr>
        <w:rPr>
          <w:rFonts w:ascii="Calibri" w:hAnsi="Calibri"/>
          <w:lang w:val="en-MY"/>
        </w:rPr>
      </w:pPr>
    </w:p>
    <w:p w14:paraId="555C2938" w14:textId="77777777" w:rsidR="00303B1C" w:rsidRPr="00BB1120" w:rsidRDefault="00303B1C" w:rsidP="00303B1C">
      <w:pPr>
        <w:pStyle w:val="Heading1"/>
        <w:numPr>
          <w:ilvl w:val="0"/>
          <w:numId w:val="2"/>
        </w:numPr>
        <w:spacing w:after="0"/>
        <w:rPr>
          <w:b/>
          <w:lang w:val="en-MY"/>
        </w:rPr>
      </w:pPr>
      <w:r>
        <w:rPr>
          <w:b/>
          <w:lang w:val="en-MY"/>
        </w:rPr>
        <w:t>INTRODUCTION AND BACKGROUND</w:t>
      </w:r>
    </w:p>
    <w:p w14:paraId="499ADEA5" w14:textId="7D12974F" w:rsidR="00303B1C" w:rsidRPr="00303B1C" w:rsidRDefault="00303B1C" w:rsidP="00303B1C">
      <w:pPr>
        <w:pStyle w:val="Heading1"/>
        <w:rPr>
          <w:rFonts w:ascii="Calibri" w:hAnsi="Calibri"/>
          <w:b/>
          <w:sz w:val="22"/>
          <w:szCs w:val="22"/>
          <w:lang w:val="en-MY"/>
        </w:rPr>
      </w:pPr>
    </w:p>
    <w:p w14:paraId="4D43A2C4" w14:textId="77777777" w:rsidR="00303B1C" w:rsidRPr="00303B1C" w:rsidRDefault="00303B1C" w:rsidP="00303B1C">
      <w:pPr>
        <w:rPr>
          <w:rFonts w:ascii="Calibri" w:hAnsi="Calibri"/>
          <w:lang w:val="en-MY"/>
        </w:rPr>
      </w:pPr>
    </w:p>
    <w:p w14:paraId="5FC7F370" w14:textId="48C50698" w:rsidR="00F4604D" w:rsidRPr="00BB1120" w:rsidRDefault="00B76CD8" w:rsidP="00F4604D">
      <w:pPr>
        <w:pStyle w:val="Heading1"/>
        <w:numPr>
          <w:ilvl w:val="0"/>
          <w:numId w:val="2"/>
        </w:numPr>
        <w:rPr>
          <w:b/>
          <w:lang w:val="en-MY"/>
        </w:rPr>
      </w:pPr>
      <w:r>
        <w:rPr>
          <w:b/>
          <w:lang w:val="en-MY"/>
        </w:rPr>
        <w:t>PROGRESS OF PLANNED ACTIVITIES</w:t>
      </w:r>
    </w:p>
    <w:p w14:paraId="1005066F" w14:textId="77777777" w:rsidR="00303B1C" w:rsidRPr="00303B1C" w:rsidRDefault="00303B1C" w:rsidP="00303B1C">
      <w:pPr>
        <w:spacing w:after="0"/>
        <w:rPr>
          <w:i/>
          <w:color w:val="808080" w:themeColor="background1" w:themeShade="80"/>
          <w:lang w:val="en-MY"/>
        </w:rPr>
      </w:pPr>
      <w:r w:rsidRPr="00303B1C">
        <w:rPr>
          <w:i/>
          <w:color w:val="808080" w:themeColor="background1" w:themeShade="80"/>
          <w:lang w:val="en-MY"/>
        </w:rPr>
        <w:t>Activities conducted for each sub-goals, objectives, output and outcomes. Please include relevant maps.</w:t>
      </w:r>
      <w:r w:rsidRPr="00303B1C">
        <w:rPr>
          <w:i/>
          <w:color w:val="808080" w:themeColor="background1" w:themeShade="80"/>
          <w:lang w:val="id-ID"/>
        </w:rPr>
        <w:t xml:space="preserve"> </w:t>
      </w:r>
      <w:r w:rsidRPr="00303B1C">
        <w:rPr>
          <w:i/>
          <w:color w:val="808080" w:themeColor="background1" w:themeShade="80"/>
          <w:lang w:val="en-MY"/>
        </w:rPr>
        <w:t>Where applicable, please fill the table and include under the relevant sections.</w:t>
      </w:r>
    </w:p>
    <w:p w14:paraId="32C5DEDE" w14:textId="09F4F4FA" w:rsidR="00E5784A" w:rsidRPr="00E5784A" w:rsidRDefault="00E5784A" w:rsidP="00E5784A">
      <w:pPr>
        <w:pStyle w:val="ListParagraph"/>
        <w:numPr>
          <w:ilvl w:val="1"/>
          <w:numId w:val="2"/>
        </w:numPr>
        <w:rPr>
          <w:lang w:val="en-MY"/>
        </w:rPr>
      </w:pPr>
      <w:r w:rsidRPr="00E5784A">
        <w:rPr>
          <w:lang w:val="en-MY"/>
        </w:rPr>
        <w:lastRenderedPageBreak/>
        <w:t>On-site remediation plan</w:t>
      </w:r>
      <w:r w:rsidR="00771BEB">
        <w:rPr>
          <w:lang w:val="en-MY"/>
        </w:rPr>
        <w:t xml:space="preserve"> </w:t>
      </w:r>
    </w:p>
    <w:p w14:paraId="204EF5EC" w14:textId="2B39C3C5" w:rsidR="00E5784A" w:rsidRDefault="00E5784A" w:rsidP="00E5784A">
      <w:pPr>
        <w:pStyle w:val="ListParagraph"/>
        <w:numPr>
          <w:ilvl w:val="1"/>
          <w:numId w:val="2"/>
        </w:numPr>
        <w:rPr>
          <w:lang w:val="en-MY"/>
        </w:rPr>
      </w:pPr>
      <w:r>
        <w:rPr>
          <w:lang w:val="en-MY"/>
        </w:rPr>
        <w:t>Compensation plan for social impact of loss of HCVs 4, 5 and 6</w:t>
      </w:r>
    </w:p>
    <w:p w14:paraId="1584EB6C" w14:textId="5A46D21F" w:rsidR="00771BEB" w:rsidRDefault="00E5784A" w:rsidP="00771BEB">
      <w:pPr>
        <w:pStyle w:val="ListParagraph"/>
        <w:numPr>
          <w:ilvl w:val="1"/>
          <w:numId w:val="2"/>
        </w:numPr>
        <w:rPr>
          <w:lang w:val="en-MY"/>
        </w:rPr>
      </w:pPr>
      <w:r>
        <w:rPr>
          <w:lang w:val="en-MY"/>
        </w:rPr>
        <w:t>Compensation plan for environmental impacts of loss of HCVs 1-</w:t>
      </w:r>
      <w:r w:rsidR="00303B1C">
        <w:rPr>
          <w:lang w:val="en-MY"/>
        </w:rPr>
        <w:t>3</w:t>
      </w:r>
    </w:p>
    <w:p w14:paraId="4A85D56D" w14:textId="77777777" w:rsidR="00303B1C" w:rsidRDefault="00303B1C" w:rsidP="00303B1C">
      <w:pPr>
        <w:pStyle w:val="ListParagraph"/>
        <w:spacing w:after="0"/>
        <w:ind w:left="360"/>
        <w:rPr>
          <w:i/>
          <w:color w:val="808080" w:themeColor="background1" w:themeShade="80"/>
        </w:rPr>
      </w:pPr>
    </w:p>
    <w:p w14:paraId="3843D74C" w14:textId="69F080B0" w:rsidR="00303B1C" w:rsidRPr="00303B1C" w:rsidRDefault="00303B1C" w:rsidP="00303B1C">
      <w:pPr>
        <w:pStyle w:val="ListParagraph"/>
        <w:spacing w:after="0"/>
        <w:ind w:left="0"/>
        <w:rPr>
          <w:i/>
          <w:color w:val="808080" w:themeColor="background1" w:themeShade="80"/>
        </w:rPr>
      </w:pPr>
      <w:r w:rsidRPr="00303B1C">
        <w:rPr>
          <w:i/>
          <w:color w:val="808080" w:themeColor="background1" w:themeShade="80"/>
        </w:rPr>
        <w:t>All project activities to complete this table. The information is to be extracted from the approved compensation plan.  The progress for activities to be reported in the “Status” column.</w:t>
      </w:r>
    </w:p>
    <w:p w14:paraId="1DA75F92" w14:textId="77777777" w:rsidR="00303B1C" w:rsidRPr="00303B1C" w:rsidRDefault="00303B1C" w:rsidP="00303B1C">
      <w:pPr>
        <w:pStyle w:val="ListParagraph"/>
        <w:spacing w:after="0"/>
        <w:ind w:left="360"/>
        <w:rPr>
          <w:color w:val="808080" w:themeColor="background1" w:themeShade="80"/>
          <w:lang w:val="en-MY"/>
        </w:rPr>
      </w:pPr>
    </w:p>
    <w:tbl>
      <w:tblPr>
        <w:tblStyle w:val="TableGrid"/>
        <w:tblW w:w="5638" w:type="dxa"/>
        <w:tblLook w:val="04A0" w:firstRow="1" w:lastRow="0" w:firstColumn="1" w:lastColumn="0" w:noHBand="0" w:noVBand="1"/>
      </w:tblPr>
      <w:tblGrid>
        <w:gridCol w:w="1127"/>
        <w:gridCol w:w="2112"/>
        <w:gridCol w:w="1273"/>
        <w:gridCol w:w="1126"/>
      </w:tblGrid>
      <w:tr w:rsidR="00303B1C" w14:paraId="655A1F94" w14:textId="77777777" w:rsidTr="000F797C">
        <w:trPr>
          <w:trHeight w:val="396"/>
        </w:trPr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390A192A" w14:textId="77777777" w:rsidR="00303B1C" w:rsidRPr="00FA62C7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Details of Activities</w:t>
            </w:r>
          </w:p>
        </w:tc>
        <w:tc>
          <w:tcPr>
            <w:tcW w:w="2112" w:type="dxa"/>
            <w:shd w:val="clear" w:color="auto" w:fill="D9D9D9" w:themeFill="background1" w:themeFillShade="D9"/>
            <w:vAlign w:val="center"/>
          </w:tcPr>
          <w:p w14:paraId="537431C7" w14:textId="77777777" w:rsidR="00303B1C" w:rsidRPr="00FA62C7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Roles and Responsibilities and Implementation Arrangements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2BA6911C" w14:textId="77777777" w:rsidR="00303B1C" w:rsidRPr="00FA62C7" w:rsidRDefault="00303B1C" w:rsidP="000F797C">
            <w:pPr>
              <w:jc w:val="center"/>
              <w:rPr>
                <w:b/>
                <w:color w:val="000000" w:themeColor="text1"/>
                <w:lang w:val="en-MY"/>
              </w:rPr>
            </w:pPr>
            <w:r>
              <w:rPr>
                <w:b/>
                <w:color w:val="000000" w:themeColor="text1"/>
                <w:lang w:val="en-MY"/>
              </w:rPr>
              <w:t>Timeline and Milestones</w:t>
            </w:r>
          </w:p>
        </w:tc>
        <w:tc>
          <w:tcPr>
            <w:tcW w:w="1126" w:type="dxa"/>
            <w:shd w:val="clear" w:color="auto" w:fill="D9D9D9" w:themeFill="background1" w:themeFillShade="D9"/>
            <w:vAlign w:val="center"/>
          </w:tcPr>
          <w:p w14:paraId="3019B5A4" w14:textId="77777777" w:rsidR="00303B1C" w:rsidRPr="00642649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Indicators and M&amp;E</w:t>
            </w:r>
          </w:p>
        </w:tc>
      </w:tr>
      <w:tr w:rsidR="00303B1C" w14:paraId="24978268" w14:textId="77777777" w:rsidTr="000F797C">
        <w:trPr>
          <w:trHeight w:val="233"/>
        </w:trPr>
        <w:tc>
          <w:tcPr>
            <w:tcW w:w="1127" w:type="dxa"/>
            <w:vAlign w:val="center"/>
          </w:tcPr>
          <w:p w14:paraId="4D7A6A26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2112" w:type="dxa"/>
            <w:vAlign w:val="center"/>
          </w:tcPr>
          <w:p w14:paraId="6C471788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273" w:type="dxa"/>
            <w:vAlign w:val="center"/>
          </w:tcPr>
          <w:p w14:paraId="7E5EB38A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1126" w:type="dxa"/>
            <w:vAlign w:val="center"/>
          </w:tcPr>
          <w:p w14:paraId="121AAE25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0210D1BA" w14:textId="77777777" w:rsidTr="000F797C">
        <w:trPr>
          <w:trHeight w:val="233"/>
        </w:trPr>
        <w:tc>
          <w:tcPr>
            <w:tcW w:w="1127" w:type="dxa"/>
            <w:vAlign w:val="center"/>
          </w:tcPr>
          <w:p w14:paraId="637295C3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2112" w:type="dxa"/>
            <w:vAlign w:val="center"/>
          </w:tcPr>
          <w:p w14:paraId="3DE84CB5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273" w:type="dxa"/>
            <w:vAlign w:val="center"/>
          </w:tcPr>
          <w:p w14:paraId="13D380B1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1126" w:type="dxa"/>
            <w:vAlign w:val="center"/>
          </w:tcPr>
          <w:p w14:paraId="33FCBDF9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59D6A194" w14:textId="77777777" w:rsidTr="000F797C">
        <w:trPr>
          <w:trHeight w:val="233"/>
        </w:trPr>
        <w:tc>
          <w:tcPr>
            <w:tcW w:w="1127" w:type="dxa"/>
            <w:vAlign w:val="center"/>
          </w:tcPr>
          <w:p w14:paraId="5A4A7EFF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2112" w:type="dxa"/>
            <w:vAlign w:val="center"/>
          </w:tcPr>
          <w:p w14:paraId="76F6DFD7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273" w:type="dxa"/>
            <w:vAlign w:val="center"/>
          </w:tcPr>
          <w:p w14:paraId="77F63ED4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1126" w:type="dxa"/>
            <w:vAlign w:val="center"/>
          </w:tcPr>
          <w:p w14:paraId="3CD53171" w14:textId="77777777" w:rsidR="00303B1C" w:rsidRDefault="00303B1C" w:rsidP="000F797C">
            <w:pPr>
              <w:rPr>
                <w:lang w:val="en-MY"/>
              </w:rPr>
            </w:pPr>
          </w:p>
        </w:tc>
      </w:tr>
    </w:tbl>
    <w:p w14:paraId="1A018954" w14:textId="77777777" w:rsidR="00303B1C" w:rsidRPr="00303B1C" w:rsidRDefault="00303B1C" w:rsidP="00303B1C">
      <w:pPr>
        <w:spacing w:after="0"/>
        <w:rPr>
          <w:lang w:val="en-MY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445"/>
        <w:gridCol w:w="2999"/>
        <w:gridCol w:w="2623"/>
      </w:tblGrid>
      <w:tr w:rsidR="00303B1C" w14:paraId="0260EE91" w14:textId="77777777" w:rsidTr="000F797C">
        <w:trPr>
          <w:trHeight w:val="396"/>
        </w:trPr>
        <w:tc>
          <w:tcPr>
            <w:tcW w:w="1303" w:type="dxa"/>
            <w:shd w:val="clear" w:color="auto" w:fill="D9D9D9" w:themeFill="background1" w:themeFillShade="D9"/>
            <w:vAlign w:val="center"/>
          </w:tcPr>
          <w:p w14:paraId="47FE17D5" w14:textId="77777777" w:rsidR="00303B1C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Total budget allocated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9E528AE" w14:textId="77777777" w:rsidR="00303B1C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Budget spen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756A766" w14:textId="77777777" w:rsidR="00303B1C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Status</w:t>
            </w:r>
          </w:p>
        </w:tc>
      </w:tr>
      <w:tr w:rsidR="00303B1C" w14:paraId="78B4CED5" w14:textId="77777777" w:rsidTr="000F797C">
        <w:trPr>
          <w:trHeight w:val="233"/>
        </w:trPr>
        <w:tc>
          <w:tcPr>
            <w:tcW w:w="1303" w:type="dxa"/>
            <w:shd w:val="clear" w:color="auto" w:fill="auto"/>
          </w:tcPr>
          <w:p w14:paraId="5BACE37A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134" w:type="dxa"/>
            <w:shd w:val="clear" w:color="auto" w:fill="auto"/>
          </w:tcPr>
          <w:p w14:paraId="129F9F02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992" w:type="dxa"/>
          </w:tcPr>
          <w:p w14:paraId="10A3D87C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29627F77" w14:textId="77777777" w:rsidTr="000F797C">
        <w:trPr>
          <w:trHeight w:val="233"/>
        </w:trPr>
        <w:tc>
          <w:tcPr>
            <w:tcW w:w="1303" w:type="dxa"/>
            <w:shd w:val="clear" w:color="auto" w:fill="auto"/>
          </w:tcPr>
          <w:p w14:paraId="4B6FADA6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134" w:type="dxa"/>
            <w:shd w:val="clear" w:color="auto" w:fill="auto"/>
          </w:tcPr>
          <w:p w14:paraId="1665A547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992" w:type="dxa"/>
          </w:tcPr>
          <w:p w14:paraId="548264D1" w14:textId="77777777" w:rsidR="00303B1C" w:rsidRDefault="00303B1C" w:rsidP="000F797C">
            <w:pPr>
              <w:rPr>
                <w:lang w:val="en-MY"/>
              </w:rPr>
            </w:pPr>
          </w:p>
        </w:tc>
      </w:tr>
    </w:tbl>
    <w:p w14:paraId="1112EB4E" w14:textId="77777777" w:rsidR="00AD036A" w:rsidRDefault="00AD036A" w:rsidP="00771BEB">
      <w:pPr>
        <w:rPr>
          <w:lang w:val="en-MY"/>
        </w:rPr>
      </w:pPr>
    </w:p>
    <w:p w14:paraId="49631892" w14:textId="77777777" w:rsidR="00303B1C" w:rsidRDefault="00303B1C" w:rsidP="00303B1C">
      <w:pPr>
        <w:spacing w:after="0"/>
        <w:rPr>
          <w:lang w:val="en-MY"/>
        </w:rPr>
      </w:pPr>
    </w:p>
    <w:p w14:paraId="79B27400" w14:textId="77777777" w:rsidR="00303B1C" w:rsidRPr="0082602B" w:rsidRDefault="00303B1C" w:rsidP="00303B1C">
      <w:pPr>
        <w:spacing w:after="0"/>
        <w:rPr>
          <w:i/>
          <w:iCs/>
          <w:color w:val="808080" w:themeColor="background1" w:themeShade="80"/>
          <w:lang w:val="en-MY"/>
        </w:rPr>
      </w:pPr>
      <w:r w:rsidRPr="0082602B">
        <w:rPr>
          <w:i/>
          <w:iCs/>
          <w:color w:val="808080" w:themeColor="background1" w:themeShade="80"/>
          <w:lang w:val="en-MY"/>
        </w:rPr>
        <w:t>This table to be filled for project with monetary compensation (mandatory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980"/>
        <w:gridCol w:w="2126"/>
        <w:gridCol w:w="3260"/>
        <w:gridCol w:w="1701"/>
      </w:tblGrid>
      <w:tr w:rsidR="00303B1C" w14:paraId="32C010F8" w14:textId="77777777" w:rsidTr="000F797C">
        <w:trPr>
          <w:trHeight w:val="234"/>
        </w:trPr>
        <w:tc>
          <w:tcPr>
            <w:tcW w:w="9067" w:type="dxa"/>
            <w:gridSpan w:val="4"/>
            <w:shd w:val="clear" w:color="auto" w:fill="BFBFBF" w:themeFill="background1" w:themeFillShade="BF"/>
            <w:vAlign w:val="center"/>
          </w:tcPr>
          <w:p w14:paraId="4E191178" w14:textId="77777777" w:rsidR="00303B1C" w:rsidRDefault="00303B1C" w:rsidP="000F797C">
            <w:pPr>
              <w:rPr>
                <w:b/>
                <w:lang w:val="en-MY"/>
              </w:rPr>
            </w:pPr>
            <w:r>
              <w:rPr>
                <w:b/>
                <w:lang w:val="en-MY"/>
              </w:rPr>
              <w:t>Output 1:</w:t>
            </w:r>
          </w:p>
        </w:tc>
      </w:tr>
      <w:tr w:rsidR="00303B1C" w14:paraId="0EDE2D5C" w14:textId="77777777" w:rsidTr="000F797C">
        <w:trPr>
          <w:trHeight w:val="682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0D57D4E9" w14:textId="77777777" w:rsidR="00303B1C" w:rsidRPr="00FA62C7" w:rsidRDefault="00303B1C" w:rsidP="000F797C">
            <w:pPr>
              <w:jc w:val="center"/>
              <w:rPr>
                <w:b/>
                <w:color w:val="000000" w:themeColor="text1"/>
                <w:lang w:val="en-MY"/>
              </w:rPr>
            </w:pPr>
            <w:r>
              <w:rPr>
                <w:b/>
                <w:color w:val="000000" w:themeColor="text1"/>
                <w:lang w:val="en-MY"/>
              </w:rPr>
              <w:t>Total monetary liability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7D8FA7D0" w14:textId="77777777" w:rsidR="00303B1C" w:rsidRPr="00642649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Amount spent in this reporting period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0B25C71C" w14:textId="77777777" w:rsidR="00303B1C" w:rsidRPr="00FA62C7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Accumulated expenditure (including this reporting period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542A0E" w14:textId="77777777" w:rsidR="00303B1C" w:rsidRDefault="00303B1C" w:rsidP="000F797C">
            <w:pPr>
              <w:jc w:val="center"/>
              <w:rPr>
                <w:b/>
                <w:lang w:val="en-MY"/>
              </w:rPr>
            </w:pPr>
            <w:r>
              <w:rPr>
                <w:b/>
                <w:lang w:val="en-MY"/>
              </w:rPr>
              <w:t>Balance funds to be spent</w:t>
            </w:r>
          </w:p>
        </w:tc>
      </w:tr>
      <w:tr w:rsidR="00303B1C" w14:paraId="65AE9ADD" w14:textId="77777777" w:rsidTr="000F797C">
        <w:trPr>
          <w:trHeight w:val="233"/>
        </w:trPr>
        <w:tc>
          <w:tcPr>
            <w:tcW w:w="1980" w:type="dxa"/>
            <w:vAlign w:val="center"/>
          </w:tcPr>
          <w:p w14:paraId="7C7EE6D4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2126" w:type="dxa"/>
            <w:vAlign w:val="center"/>
          </w:tcPr>
          <w:p w14:paraId="2B6A4D00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3260" w:type="dxa"/>
          </w:tcPr>
          <w:p w14:paraId="2818C7C0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701" w:type="dxa"/>
          </w:tcPr>
          <w:p w14:paraId="59B3E6EB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30C32330" w14:textId="77777777" w:rsidTr="000F797C">
        <w:trPr>
          <w:trHeight w:val="233"/>
        </w:trPr>
        <w:tc>
          <w:tcPr>
            <w:tcW w:w="1980" w:type="dxa"/>
            <w:vAlign w:val="center"/>
          </w:tcPr>
          <w:p w14:paraId="7677F3C9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2126" w:type="dxa"/>
            <w:vAlign w:val="center"/>
          </w:tcPr>
          <w:p w14:paraId="72D06E9C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3260" w:type="dxa"/>
          </w:tcPr>
          <w:p w14:paraId="41305BF8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701" w:type="dxa"/>
          </w:tcPr>
          <w:p w14:paraId="77451853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6636CB71" w14:textId="77777777" w:rsidTr="000F797C">
        <w:trPr>
          <w:trHeight w:val="233"/>
        </w:trPr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4929A5CE" w14:textId="77777777" w:rsidR="00303B1C" w:rsidRPr="00BD35EA" w:rsidRDefault="00303B1C" w:rsidP="000F797C">
            <w:pPr>
              <w:rPr>
                <w:color w:val="538135" w:themeColor="accent6" w:themeShade="BF"/>
                <w:lang w:val="en-MY"/>
              </w:rPr>
            </w:pPr>
            <w:r>
              <w:rPr>
                <w:b/>
                <w:lang w:val="en-MY"/>
              </w:rPr>
              <w:t>Output 2: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5DCAA09B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3260" w:type="dxa"/>
            <w:shd w:val="clear" w:color="auto" w:fill="BFBFBF" w:themeFill="background1" w:themeFillShade="BF"/>
          </w:tcPr>
          <w:p w14:paraId="4180532B" w14:textId="77777777" w:rsidR="00303B1C" w:rsidRDefault="00303B1C" w:rsidP="000F797C">
            <w:pPr>
              <w:rPr>
                <w:lang w:val="en-MY"/>
              </w:rPr>
            </w:pPr>
          </w:p>
        </w:tc>
        <w:tc>
          <w:tcPr>
            <w:tcW w:w="1701" w:type="dxa"/>
            <w:shd w:val="clear" w:color="auto" w:fill="BFBFBF" w:themeFill="background1" w:themeFillShade="BF"/>
          </w:tcPr>
          <w:p w14:paraId="730371EF" w14:textId="77777777" w:rsidR="00303B1C" w:rsidRDefault="00303B1C" w:rsidP="000F797C">
            <w:pPr>
              <w:rPr>
                <w:lang w:val="en-MY"/>
              </w:rPr>
            </w:pPr>
          </w:p>
        </w:tc>
      </w:tr>
      <w:tr w:rsidR="00303B1C" w14:paraId="5C86AC0E" w14:textId="77777777" w:rsidTr="000F797C">
        <w:trPr>
          <w:trHeight w:val="233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5F27A45C" w14:textId="77777777" w:rsidR="00303B1C" w:rsidRDefault="00303B1C" w:rsidP="000F797C">
            <w:pPr>
              <w:rPr>
                <w:b/>
                <w:lang w:val="en-MY"/>
              </w:rPr>
            </w:pPr>
            <w:r>
              <w:rPr>
                <w:b/>
                <w:color w:val="000000" w:themeColor="text1"/>
                <w:lang w:val="en-MY"/>
              </w:rPr>
              <w:t>Total monetary liability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ED9565C" w14:textId="77777777" w:rsidR="00303B1C" w:rsidRDefault="00303B1C" w:rsidP="000F797C">
            <w:pPr>
              <w:rPr>
                <w:lang w:val="en-MY"/>
              </w:rPr>
            </w:pPr>
            <w:r>
              <w:rPr>
                <w:b/>
                <w:lang w:val="en-MY"/>
              </w:rPr>
              <w:t>Amount spent in this reporting period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2D2C157" w14:textId="77777777" w:rsidR="00303B1C" w:rsidRDefault="00303B1C" w:rsidP="000F797C">
            <w:pPr>
              <w:rPr>
                <w:lang w:val="en-MY"/>
              </w:rPr>
            </w:pPr>
            <w:r>
              <w:rPr>
                <w:b/>
                <w:lang w:val="en-MY"/>
              </w:rPr>
              <w:t>Accumulated expenditure (including this reporting period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A50101B" w14:textId="77777777" w:rsidR="00303B1C" w:rsidRDefault="00303B1C" w:rsidP="000F797C">
            <w:pPr>
              <w:rPr>
                <w:lang w:val="en-MY"/>
              </w:rPr>
            </w:pPr>
            <w:r>
              <w:rPr>
                <w:b/>
                <w:lang w:val="en-MY"/>
              </w:rPr>
              <w:t>Balance funds to be spent</w:t>
            </w:r>
          </w:p>
        </w:tc>
      </w:tr>
      <w:tr w:rsidR="00303B1C" w14:paraId="5D2A93A9" w14:textId="77777777" w:rsidTr="000F797C">
        <w:trPr>
          <w:trHeight w:val="233"/>
        </w:trPr>
        <w:tc>
          <w:tcPr>
            <w:tcW w:w="1980" w:type="dxa"/>
            <w:vAlign w:val="center"/>
          </w:tcPr>
          <w:p w14:paraId="35838388" w14:textId="77777777" w:rsidR="00303B1C" w:rsidRDefault="00303B1C" w:rsidP="000F797C">
            <w:pPr>
              <w:rPr>
                <w:b/>
                <w:color w:val="000000" w:themeColor="text1"/>
                <w:lang w:val="en-MY"/>
              </w:rPr>
            </w:pPr>
          </w:p>
        </w:tc>
        <w:tc>
          <w:tcPr>
            <w:tcW w:w="2126" w:type="dxa"/>
            <w:vAlign w:val="center"/>
          </w:tcPr>
          <w:p w14:paraId="1159C835" w14:textId="77777777" w:rsidR="00303B1C" w:rsidRDefault="00303B1C" w:rsidP="000F797C">
            <w:pPr>
              <w:rPr>
                <w:b/>
                <w:lang w:val="en-MY"/>
              </w:rPr>
            </w:pPr>
          </w:p>
        </w:tc>
        <w:tc>
          <w:tcPr>
            <w:tcW w:w="3260" w:type="dxa"/>
          </w:tcPr>
          <w:p w14:paraId="3C625DE4" w14:textId="77777777" w:rsidR="00303B1C" w:rsidRDefault="00303B1C" w:rsidP="000F797C">
            <w:pPr>
              <w:rPr>
                <w:b/>
                <w:lang w:val="en-MY"/>
              </w:rPr>
            </w:pPr>
          </w:p>
        </w:tc>
        <w:tc>
          <w:tcPr>
            <w:tcW w:w="1701" w:type="dxa"/>
          </w:tcPr>
          <w:p w14:paraId="24B8B5FE" w14:textId="77777777" w:rsidR="00303B1C" w:rsidRDefault="00303B1C" w:rsidP="000F797C">
            <w:pPr>
              <w:rPr>
                <w:b/>
                <w:lang w:val="en-MY"/>
              </w:rPr>
            </w:pPr>
          </w:p>
        </w:tc>
      </w:tr>
    </w:tbl>
    <w:p w14:paraId="1223D26B" w14:textId="77777777" w:rsidR="00064EBC" w:rsidRDefault="00064EBC" w:rsidP="00771BEB">
      <w:pPr>
        <w:rPr>
          <w:lang w:val="en-MY"/>
        </w:rPr>
      </w:pPr>
    </w:p>
    <w:p w14:paraId="5EA505EF" w14:textId="77777777" w:rsidR="00064EBC" w:rsidRPr="00771BEB" w:rsidRDefault="00064EBC" w:rsidP="00771BEB">
      <w:pPr>
        <w:rPr>
          <w:lang w:val="en-MY"/>
        </w:rPr>
      </w:pPr>
    </w:p>
    <w:p w14:paraId="5301FAD1" w14:textId="0281BC8B" w:rsidR="00F4604D" w:rsidRPr="00BB1120" w:rsidRDefault="00F4604D" w:rsidP="00F4604D">
      <w:pPr>
        <w:pStyle w:val="Heading1"/>
        <w:numPr>
          <w:ilvl w:val="0"/>
          <w:numId w:val="2"/>
        </w:numPr>
        <w:rPr>
          <w:b/>
          <w:lang w:val="en-MY"/>
        </w:rPr>
      </w:pPr>
      <w:r w:rsidRPr="00BB1120">
        <w:rPr>
          <w:b/>
          <w:lang w:val="en-MY"/>
        </w:rPr>
        <w:t>PROJECT RESULTS</w:t>
      </w:r>
    </w:p>
    <w:p w14:paraId="5A4A2BB3" w14:textId="7FAA8ECD" w:rsidR="00303B1C" w:rsidRDefault="00303B1C" w:rsidP="00303B1C">
      <w:pPr>
        <w:spacing w:after="0"/>
        <w:jc w:val="both"/>
        <w:rPr>
          <w:i/>
          <w:color w:val="808080" w:themeColor="background1" w:themeShade="80"/>
          <w:lang w:val="en-MY"/>
        </w:rPr>
      </w:pPr>
      <w:r w:rsidRPr="00303B1C">
        <w:rPr>
          <w:i/>
          <w:color w:val="808080" w:themeColor="background1" w:themeShade="80"/>
          <w:lang w:val="en-MY"/>
        </w:rPr>
        <w:t>Results as per the measurable indicators and associated baselines, according to the milestones set.  Please refer to the approved compensation plan.</w:t>
      </w:r>
    </w:p>
    <w:p w14:paraId="4D354589" w14:textId="77777777" w:rsidR="00303B1C" w:rsidRPr="00303B1C" w:rsidRDefault="00303B1C" w:rsidP="00303B1C">
      <w:pPr>
        <w:spacing w:after="0"/>
        <w:jc w:val="both"/>
        <w:rPr>
          <w:i/>
          <w:color w:val="808080" w:themeColor="background1" w:themeShade="80"/>
          <w:lang w:val="en-MY"/>
        </w:rPr>
      </w:pPr>
    </w:p>
    <w:p w14:paraId="063A0AE9" w14:textId="77777777" w:rsidR="00E5784A" w:rsidRPr="00E5784A" w:rsidRDefault="00E5784A" w:rsidP="00E5784A">
      <w:pPr>
        <w:pStyle w:val="ListParagraph"/>
        <w:numPr>
          <w:ilvl w:val="1"/>
          <w:numId w:val="2"/>
        </w:numPr>
        <w:rPr>
          <w:lang w:val="en-MY"/>
        </w:rPr>
      </w:pPr>
      <w:r w:rsidRPr="00E5784A">
        <w:rPr>
          <w:lang w:val="en-MY"/>
        </w:rPr>
        <w:t>On-site remediation plan</w:t>
      </w:r>
    </w:p>
    <w:p w14:paraId="7BC1418A" w14:textId="77777777" w:rsidR="00E5784A" w:rsidRDefault="00E5784A" w:rsidP="00E5784A">
      <w:pPr>
        <w:pStyle w:val="ListParagraph"/>
        <w:numPr>
          <w:ilvl w:val="1"/>
          <w:numId w:val="2"/>
        </w:numPr>
        <w:rPr>
          <w:lang w:val="en-MY"/>
        </w:rPr>
      </w:pPr>
      <w:r>
        <w:rPr>
          <w:lang w:val="en-MY"/>
        </w:rPr>
        <w:t>Compensation plan for social impact of loss of HCVs 4, 5 and 6</w:t>
      </w:r>
    </w:p>
    <w:p w14:paraId="587558FC" w14:textId="568EF1EF" w:rsidR="00F4604D" w:rsidRDefault="00E5784A" w:rsidP="00F4604D">
      <w:pPr>
        <w:pStyle w:val="ListParagraph"/>
        <w:numPr>
          <w:ilvl w:val="1"/>
          <w:numId w:val="2"/>
        </w:numPr>
        <w:rPr>
          <w:lang w:val="en-MY"/>
        </w:rPr>
      </w:pPr>
      <w:r>
        <w:rPr>
          <w:lang w:val="en-MY"/>
        </w:rPr>
        <w:t>Compensation plan for environmental impacts of loss of HCVs 1-</w:t>
      </w:r>
      <w:r w:rsidR="00303B1C">
        <w:rPr>
          <w:lang w:val="en-MY"/>
        </w:rPr>
        <w:t>3</w:t>
      </w:r>
    </w:p>
    <w:p w14:paraId="44E42EE6" w14:textId="144EE774" w:rsidR="00DE150C" w:rsidRDefault="00DE150C" w:rsidP="00DE150C">
      <w:pPr>
        <w:rPr>
          <w:lang w:val="en-MY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39"/>
        <w:gridCol w:w="3145"/>
        <w:gridCol w:w="1358"/>
        <w:gridCol w:w="2064"/>
      </w:tblGrid>
      <w:tr w:rsidR="00DE150C" w:rsidRPr="00DE421E" w14:paraId="182FF766" w14:textId="77777777" w:rsidTr="000F797C">
        <w:trPr>
          <w:trHeight w:val="315"/>
          <w:tblHeader/>
        </w:trPr>
        <w:tc>
          <w:tcPr>
            <w:tcW w:w="13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3A779" w14:textId="77777777" w:rsidR="00DE150C" w:rsidRPr="00DE421E" w:rsidRDefault="00DE150C" w:rsidP="000F797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Objective</w:t>
            </w:r>
          </w:p>
        </w:tc>
        <w:tc>
          <w:tcPr>
            <w:tcW w:w="174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6CCC08" w14:textId="77777777" w:rsidR="00DE150C" w:rsidRDefault="00DE150C" w:rsidP="000F797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E421E">
              <w:rPr>
                <w:rFonts w:ascii="Calibri" w:eastAsia="Times New Roman" w:hAnsi="Calibri" w:cs="Times New Roman"/>
                <w:b/>
                <w:bCs/>
                <w:color w:val="000000"/>
              </w:rPr>
              <w:t>Measurable Indicators</w:t>
            </w:r>
          </w:p>
          <w:p w14:paraId="74DC5181" w14:textId="77777777" w:rsidR="00DE150C" w:rsidRPr="00DE421E" w:rsidRDefault="00DE150C" w:rsidP="000F797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E421E">
              <w:rPr>
                <w:rFonts w:ascii="Calibri" w:eastAsia="Times New Roman" w:hAnsi="Calibri" w:cs="Times New Roman"/>
                <w:b/>
                <w:bCs/>
                <w:color w:val="000000"/>
              </w:rPr>
              <w:t>(and associated baselines and milestones)</w:t>
            </w:r>
          </w:p>
        </w:tc>
        <w:tc>
          <w:tcPr>
            <w:tcW w:w="75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2FB2C8" w14:textId="77777777" w:rsidR="00DE150C" w:rsidRPr="00DE421E" w:rsidRDefault="00DE150C" w:rsidP="000F797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E421E">
              <w:rPr>
                <w:rFonts w:ascii="Calibri" w:eastAsia="Times New Roman" w:hAnsi="Calibri" w:cs="Times New Roman"/>
                <w:b/>
                <w:bCs/>
                <w:color w:val="000000"/>
              </w:rPr>
              <w:t>Means of verification</w:t>
            </w:r>
          </w:p>
        </w:tc>
        <w:tc>
          <w:tcPr>
            <w:tcW w:w="114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EA724F" w14:textId="77777777" w:rsidR="00DE150C" w:rsidRPr="00DE421E" w:rsidRDefault="00DE150C" w:rsidP="000F797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esults as per indicator</w:t>
            </w:r>
          </w:p>
        </w:tc>
      </w:tr>
      <w:tr w:rsidR="00DE150C" w:rsidRPr="00DE421E" w14:paraId="73BFDB71" w14:textId="77777777" w:rsidTr="000F797C">
        <w:trPr>
          <w:trHeight w:val="315"/>
          <w:tblHeader/>
        </w:trPr>
        <w:tc>
          <w:tcPr>
            <w:tcW w:w="135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332CE76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Objective 1</w:t>
            </w:r>
          </w:p>
        </w:tc>
        <w:tc>
          <w:tcPr>
            <w:tcW w:w="174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F274681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Outcome 1.1</w:t>
            </w:r>
          </w:p>
          <w:p w14:paraId="30C8A134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Indicator</w:t>
            </w:r>
          </w:p>
          <w:p w14:paraId="1BDD064F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14:paraId="0947C3F1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Outcome 1.2</w:t>
            </w:r>
          </w:p>
          <w:p w14:paraId="2134B3B8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Indicator</w:t>
            </w:r>
          </w:p>
        </w:tc>
        <w:tc>
          <w:tcPr>
            <w:tcW w:w="75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DDF5209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4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B5B2C4F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DE150C" w:rsidRPr="00DE421E" w14:paraId="1F7C1864" w14:textId="77777777" w:rsidTr="000F797C">
        <w:trPr>
          <w:trHeight w:val="315"/>
          <w:tblHeader/>
        </w:trPr>
        <w:tc>
          <w:tcPr>
            <w:tcW w:w="1354" w:type="pct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</w:tcPr>
          <w:p w14:paraId="22526AEC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Objective 2</w:t>
            </w:r>
          </w:p>
        </w:tc>
        <w:tc>
          <w:tcPr>
            <w:tcW w:w="1746" w:type="pct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</w:tcPr>
          <w:p w14:paraId="4EDCB6BA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 xml:space="preserve">Outcome 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Pr="0038049E">
              <w:rPr>
                <w:rFonts w:ascii="Calibri" w:eastAsia="Times New Roman" w:hAnsi="Calibri" w:cs="Times New Roman"/>
                <w:color w:val="000000"/>
              </w:rPr>
              <w:t>.1</w:t>
            </w:r>
          </w:p>
          <w:p w14:paraId="045AD2FE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Indicator</w:t>
            </w:r>
          </w:p>
          <w:p w14:paraId="2B5D1073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14:paraId="2C4CCBC5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 xml:space="preserve">Outcome 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Pr="0038049E">
              <w:rPr>
                <w:rFonts w:ascii="Calibri" w:eastAsia="Times New Roman" w:hAnsi="Calibri" w:cs="Times New Roman"/>
                <w:color w:val="000000"/>
              </w:rPr>
              <w:t>.2</w:t>
            </w:r>
          </w:p>
          <w:p w14:paraId="1931FCB1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8049E">
              <w:rPr>
                <w:rFonts w:ascii="Calibri" w:eastAsia="Times New Roman" w:hAnsi="Calibri" w:cs="Times New Roman"/>
                <w:color w:val="000000"/>
              </w:rPr>
              <w:t>Indicator</w:t>
            </w:r>
          </w:p>
        </w:tc>
        <w:tc>
          <w:tcPr>
            <w:tcW w:w="754" w:type="pct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</w:tcPr>
          <w:p w14:paraId="2DB7C7A7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46" w:type="pct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</w:tcPr>
          <w:p w14:paraId="7E7311BA" w14:textId="77777777" w:rsidR="00DE150C" w:rsidRPr="0038049E" w:rsidRDefault="00DE150C" w:rsidP="000F797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3211FBBF" w14:textId="77777777" w:rsidR="00DE150C" w:rsidRPr="00DE150C" w:rsidRDefault="00DE150C" w:rsidP="00DE150C">
      <w:pPr>
        <w:rPr>
          <w:lang w:val="en-MY"/>
        </w:rPr>
      </w:pPr>
    </w:p>
    <w:p w14:paraId="7E50CC68" w14:textId="4283EB42" w:rsidR="00246103" w:rsidRPr="00246103" w:rsidRDefault="00246103" w:rsidP="00246103">
      <w:pPr>
        <w:pStyle w:val="Heading1"/>
        <w:numPr>
          <w:ilvl w:val="0"/>
          <w:numId w:val="2"/>
        </w:numPr>
        <w:rPr>
          <w:b/>
          <w:caps/>
          <w:lang w:val="en-MY"/>
        </w:rPr>
      </w:pPr>
      <w:r w:rsidRPr="00246103">
        <w:rPr>
          <w:b/>
          <w:caps/>
          <w:lang w:val="en-MY"/>
        </w:rPr>
        <w:t xml:space="preserve">Unexpected Issues / challenges </w:t>
      </w:r>
    </w:p>
    <w:p w14:paraId="08878ED5" w14:textId="0D28C18E" w:rsidR="00DE150C" w:rsidRDefault="00DE150C" w:rsidP="00DE150C">
      <w:pPr>
        <w:spacing w:after="0"/>
        <w:jc w:val="both"/>
        <w:rPr>
          <w:i/>
          <w:color w:val="808080" w:themeColor="background1" w:themeShade="80"/>
          <w:lang w:val="en-MY"/>
        </w:rPr>
      </w:pPr>
      <w:r w:rsidRPr="00DE150C">
        <w:rPr>
          <w:i/>
          <w:color w:val="808080" w:themeColor="background1" w:themeShade="80"/>
          <w:lang w:val="en-MY"/>
        </w:rPr>
        <w:t>Significant changes affecting positively or negatively on the progress of the project.</w:t>
      </w:r>
    </w:p>
    <w:p w14:paraId="6F961DC1" w14:textId="6D0065A7" w:rsidR="00DE150C" w:rsidRDefault="00DE150C" w:rsidP="00DE150C">
      <w:pPr>
        <w:spacing w:after="0"/>
        <w:jc w:val="both"/>
        <w:rPr>
          <w:i/>
          <w:color w:val="808080" w:themeColor="background1" w:themeShade="80"/>
          <w:lang w:val="en-MY"/>
        </w:rPr>
      </w:pPr>
    </w:p>
    <w:p w14:paraId="56C5C323" w14:textId="77777777" w:rsidR="00DE150C" w:rsidRPr="00246103" w:rsidRDefault="00DE150C" w:rsidP="00DE150C">
      <w:pPr>
        <w:pStyle w:val="Heading1"/>
        <w:numPr>
          <w:ilvl w:val="0"/>
          <w:numId w:val="2"/>
        </w:numPr>
        <w:spacing w:after="0"/>
        <w:rPr>
          <w:b/>
          <w:caps/>
          <w:lang w:val="en-MY"/>
        </w:rPr>
      </w:pPr>
      <w:r>
        <w:rPr>
          <w:b/>
          <w:caps/>
          <w:lang w:val="en-MY"/>
        </w:rPr>
        <w:t>Annexes</w:t>
      </w:r>
    </w:p>
    <w:p w14:paraId="4348B147" w14:textId="77777777" w:rsidR="00DE150C" w:rsidRPr="00DE150C" w:rsidRDefault="00DE150C" w:rsidP="00DE150C">
      <w:pPr>
        <w:spacing w:after="0"/>
        <w:jc w:val="both"/>
        <w:rPr>
          <w:i/>
          <w:color w:val="808080" w:themeColor="background1" w:themeShade="80"/>
          <w:lang w:val="en-MY"/>
        </w:rPr>
      </w:pPr>
    </w:p>
    <w:p w14:paraId="6518853D" w14:textId="78BC6660" w:rsidR="00BB1120" w:rsidRDefault="00BB1120" w:rsidP="00BB1120">
      <w:pPr>
        <w:rPr>
          <w:lang w:val="en-MY"/>
        </w:rPr>
      </w:pPr>
    </w:p>
    <w:p w14:paraId="757DC5FF" w14:textId="77777777" w:rsidR="00E5784A" w:rsidRPr="00E5784A" w:rsidRDefault="00E5784A" w:rsidP="00E5784A">
      <w:pPr>
        <w:rPr>
          <w:lang w:val="en-MY"/>
        </w:rPr>
      </w:pPr>
    </w:p>
    <w:p w14:paraId="3E1F698D" w14:textId="77777777" w:rsidR="00F4604D" w:rsidRPr="00F4604D" w:rsidRDefault="00F4604D" w:rsidP="00F4604D">
      <w:pPr>
        <w:rPr>
          <w:lang w:val="en-MY"/>
        </w:rPr>
      </w:pPr>
    </w:p>
    <w:p w14:paraId="11E66EB5" w14:textId="77777777" w:rsidR="00552A3B" w:rsidRDefault="00552A3B" w:rsidP="00A46319">
      <w:pPr>
        <w:rPr>
          <w:lang w:val="en-MY"/>
        </w:rPr>
      </w:pPr>
      <w:bookmarkStart w:id="0" w:name="_GoBack"/>
      <w:bookmarkEnd w:id="0"/>
    </w:p>
    <w:sectPr w:rsidR="00552A3B" w:rsidSect="007D2AA7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823C8" w14:textId="77777777" w:rsidR="00227932" w:rsidRDefault="00227932" w:rsidP="006257B6">
      <w:pPr>
        <w:spacing w:after="0" w:line="240" w:lineRule="auto"/>
      </w:pPr>
      <w:r>
        <w:separator/>
      </w:r>
    </w:p>
  </w:endnote>
  <w:endnote w:type="continuationSeparator" w:id="0">
    <w:p w14:paraId="4E49EE79" w14:textId="77777777" w:rsidR="00227932" w:rsidRDefault="00227932" w:rsidP="00625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panose1 w:val="020206030504050203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C232C" w14:textId="77777777" w:rsidR="00227932" w:rsidRDefault="00227932" w:rsidP="006257B6">
      <w:pPr>
        <w:spacing w:after="0" w:line="240" w:lineRule="auto"/>
      </w:pPr>
      <w:r>
        <w:separator/>
      </w:r>
    </w:p>
  </w:footnote>
  <w:footnote w:type="continuationSeparator" w:id="0">
    <w:p w14:paraId="52EA75BD" w14:textId="77777777" w:rsidR="00227932" w:rsidRDefault="00227932" w:rsidP="006257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A6E46"/>
    <w:multiLevelType w:val="hybridMultilevel"/>
    <w:tmpl w:val="866656F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74F0F"/>
    <w:multiLevelType w:val="multilevel"/>
    <w:tmpl w:val="C8223BB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2" w15:restartNumberingAfterBreak="0">
    <w:nsid w:val="1DD35B13"/>
    <w:multiLevelType w:val="hybridMultilevel"/>
    <w:tmpl w:val="4638464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23F0A"/>
    <w:multiLevelType w:val="multilevel"/>
    <w:tmpl w:val="D662EB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9BD3B6F"/>
    <w:multiLevelType w:val="hybridMultilevel"/>
    <w:tmpl w:val="C27231B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B17E83"/>
    <w:multiLevelType w:val="hybridMultilevel"/>
    <w:tmpl w:val="9D0C519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467A9"/>
    <w:multiLevelType w:val="hybridMultilevel"/>
    <w:tmpl w:val="37F2BC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9F2BE4"/>
    <w:multiLevelType w:val="hybridMultilevel"/>
    <w:tmpl w:val="2174B16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AA25B2"/>
    <w:multiLevelType w:val="hybridMultilevel"/>
    <w:tmpl w:val="A1129EA0"/>
    <w:lvl w:ilvl="0" w:tplc="44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7"/>
  </w:num>
  <w:num w:numId="7">
    <w:abstractNumId w:val="2"/>
  </w:num>
  <w:num w:numId="8">
    <w:abstractNumId w:val="5"/>
  </w:num>
  <w:num w:numId="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OysDABYkMTYyUdpeDU4uLM/DyQAqNaAM60egcsAAAA"/>
  </w:docVars>
  <w:rsids>
    <w:rsidRoot w:val="007E5229"/>
    <w:rsid w:val="00000DB4"/>
    <w:rsid w:val="000067E1"/>
    <w:rsid w:val="00012D47"/>
    <w:rsid w:val="00020EF8"/>
    <w:rsid w:val="000361A7"/>
    <w:rsid w:val="00046B67"/>
    <w:rsid w:val="00054935"/>
    <w:rsid w:val="00055461"/>
    <w:rsid w:val="00055969"/>
    <w:rsid w:val="00064EBC"/>
    <w:rsid w:val="000716CE"/>
    <w:rsid w:val="000738A6"/>
    <w:rsid w:val="0007461B"/>
    <w:rsid w:val="00094603"/>
    <w:rsid w:val="000A1E23"/>
    <w:rsid w:val="000B3EBB"/>
    <w:rsid w:val="000B7A88"/>
    <w:rsid w:val="000C4889"/>
    <w:rsid w:val="000D6F6F"/>
    <w:rsid w:val="000F6C68"/>
    <w:rsid w:val="001069CB"/>
    <w:rsid w:val="001277B8"/>
    <w:rsid w:val="00176741"/>
    <w:rsid w:val="001A312F"/>
    <w:rsid w:val="001A470B"/>
    <w:rsid w:val="001B55F9"/>
    <w:rsid w:val="001E351B"/>
    <w:rsid w:val="00206155"/>
    <w:rsid w:val="00216723"/>
    <w:rsid w:val="00224298"/>
    <w:rsid w:val="00225E7E"/>
    <w:rsid w:val="00227932"/>
    <w:rsid w:val="002328A4"/>
    <w:rsid w:val="00246103"/>
    <w:rsid w:val="002561E1"/>
    <w:rsid w:val="00275188"/>
    <w:rsid w:val="00290E90"/>
    <w:rsid w:val="002955AA"/>
    <w:rsid w:val="002B565C"/>
    <w:rsid w:val="002D5C41"/>
    <w:rsid w:val="002D6E4F"/>
    <w:rsid w:val="002E3B88"/>
    <w:rsid w:val="00303B1C"/>
    <w:rsid w:val="00305B33"/>
    <w:rsid w:val="00316416"/>
    <w:rsid w:val="00337332"/>
    <w:rsid w:val="00343723"/>
    <w:rsid w:val="00347625"/>
    <w:rsid w:val="00350B12"/>
    <w:rsid w:val="00352D95"/>
    <w:rsid w:val="0035592E"/>
    <w:rsid w:val="003573A7"/>
    <w:rsid w:val="00374C2D"/>
    <w:rsid w:val="003B4076"/>
    <w:rsid w:val="003C6FF5"/>
    <w:rsid w:val="003D128A"/>
    <w:rsid w:val="003D32EB"/>
    <w:rsid w:val="003D7BD3"/>
    <w:rsid w:val="003E36D6"/>
    <w:rsid w:val="003E6823"/>
    <w:rsid w:val="003F61E3"/>
    <w:rsid w:val="00427019"/>
    <w:rsid w:val="00457939"/>
    <w:rsid w:val="004637A9"/>
    <w:rsid w:val="004B0861"/>
    <w:rsid w:val="004B77BF"/>
    <w:rsid w:val="004C0EE8"/>
    <w:rsid w:val="004C1E67"/>
    <w:rsid w:val="004E5115"/>
    <w:rsid w:val="004E5284"/>
    <w:rsid w:val="004E7322"/>
    <w:rsid w:val="004E7DDB"/>
    <w:rsid w:val="004F5D3F"/>
    <w:rsid w:val="005203D1"/>
    <w:rsid w:val="00542152"/>
    <w:rsid w:val="00552A3B"/>
    <w:rsid w:val="00555C8D"/>
    <w:rsid w:val="0056406A"/>
    <w:rsid w:val="00567371"/>
    <w:rsid w:val="00575F14"/>
    <w:rsid w:val="005836EC"/>
    <w:rsid w:val="005851FF"/>
    <w:rsid w:val="005C17CF"/>
    <w:rsid w:val="005D6D2D"/>
    <w:rsid w:val="005E66A5"/>
    <w:rsid w:val="005F00A2"/>
    <w:rsid w:val="005F7A4F"/>
    <w:rsid w:val="006002EC"/>
    <w:rsid w:val="00605888"/>
    <w:rsid w:val="00624A9A"/>
    <w:rsid w:val="006257B6"/>
    <w:rsid w:val="00630BCB"/>
    <w:rsid w:val="006353E3"/>
    <w:rsid w:val="00663B25"/>
    <w:rsid w:val="00664575"/>
    <w:rsid w:val="00667276"/>
    <w:rsid w:val="00683DAE"/>
    <w:rsid w:val="00690BC7"/>
    <w:rsid w:val="006A0F69"/>
    <w:rsid w:val="006C2F96"/>
    <w:rsid w:val="006C5E05"/>
    <w:rsid w:val="007018A7"/>
    <w:rsid w:val="00723485"/>
    <w:rsid w:val="00726ED7"/>
    <w:rsid w:val="00732BC3"/>
    <w:rsid w:val="00737FE2"/>
    <w:rsid w:val="00760351"/>
    <w:rsid w:val="00771BEB"/>
    <w:rsid w:val="00775EFC"/>
    <w:rsid w:val="00783902"/>
    <w:rsid w:val="00784516"/>
    <w:rsid w:val="00794454"/>
    <w:rsid w:val="00795386"/>
    <w:rsid w:val="007A0CB4"/>
    <w:rsid w:val="007A49EE"/>
    <w:rsid w:val="007B313B"/>
    <w:rsid w:val="007D0145"/>
    <w:rsid w:val="007D2AA7"/>
    <w:rsid w:val="007E39D5"/>
    <w:rsid w:val="007E5229"/>
    <w:rsid w:val="00806FA5"/>
    <w:rsid w:val="008152DE"/>
    <w:rsid w:val="00822B59"/>
    <w:rsid w:val="00837045"/>
    <w:rsid w:val="00860909"/>
    <w:rsid w:val="0086625A"/>
    <w:rsid w:val="008B0713"/>
    <w:rsid w:val="008B1EDF"/>
    <w:rsid w:val="008E0F13"/>
    <w:rsid w:val="008F3005"/>
    <w:rsid w:val="00916359"/>
    <w:rsid w:val="00923CCF"/>
    <w:rsid w:val="00934D7F"/>
    <w:rsid w:val="00935362"/>
    <w:rsid w:val="00941550"/>
    <w:rsid w:val="00944DA6"/>
    <w:rsid w:val="00950F2F"/>
    <w:rsid w:val="00960709"/>
    <w:rsid w:val="00973B72"/>
    <w:rsid w:val="00985B42"/>
    <w:rsid w:val="00990991"/>
    <w:rsid w:val="009A64BF"/>
    <w:rsid w:val="009B63C7"/>
    <w:rsid w:val="009C4238"/>
    <w:rsid w:val="009D3F96"/>
    <w:rsid w:val="009D4985"/>
    <w:rsid w:val="009D57F5"/>
    <w:rsid w:val="009E5467"/>
    <w:rsid w:val="009F18AD"/>
    <w:rsid w:val="00A00B06"/>
    <w:rsid w:val="00A00D68"/>
    <w:rsid w:val="00A04CFA"/>
    <w:rsid w:val="00A226AD"/>
    <w:rsid w:val="00A30578"/>
    <w:rsid w:val="00A46319"/>
    <w:rsid w:val="00A853D2"/>
    <w:rsid w:val="00AA0ACD"/>
    <w:rsid w:val="00AC2FAE"/>
    <w:rsid w:val="00AC54BE"/>
    <w:rsid w:val="00AD036A"/>
    <w:rsid w:val="00AD32A7"/>
    <w:rsid w:val="00AD5ACD"/>
    <w:rsid w:val="00AD74F4"/>
    <w:rsid w:val="00AE1A47"/>
    <w:rsid w:val="00AF0123"/>
    <w:rsid w:val="00B11937"/>
    <w:rsid w:val="00B133C8"/>
    <w:rsid w:val="00B25481"/>
    <w:rsid w:val="00B40E38"/>
    <w:rsid w:val="00B63CB5"/>
    <w:rsid w:val="00B6567B"/>
    <w:rsid w:val="00B73C91"/>
    <w:rsid w:val="00B76CD8"/>
    <w:rsid w:val="00B83ADD"/>
    <w:rsid w:val="00B84751"/>
    <w:rsid w:val="00BB1120"/>
    <w:rsid w:val="00BB2049"/>
    <w:rsid w:val="00BD35EA"/>
    <w:rsid w:val="00BD6B40"/>
    <w:rsid w:val="00BF0B65"/>
    <w:rsid w:val="00BF1DBD"/>
    <w:rsid w:val="00BF49A1"/>
    <w:rsid w:val="00C12FE2"/>
    <w:rsid w:val="00C1376A"/>
    <w:rsid w:val="00C13884"/>
    <w:rsid w:val="00C23C2B"/>
    <w:rsid w:val="00C31A11"/>
    <w:rsid w:val="00C52554"/>
    <w:rsid w:val="00C5339E"/>
    <w:rsid w:val="00C6388E"/>
    <w:rsid w:val="00C838DE"/>
    <w:rsid w:val="00CA0B05"/>
    <w:rsid w:val="00CC71BF"/>
    <w:rsid w:val="00CC7F39"/>
    <w:rsid w:val="00CD0924"/>
    <w:rsid w:val="00CD58AE"/>
    <w:rsid w:val="00CD76EA"/>
    <w:rsid w:val="00CF074E"/>
    <w:rsid w:val="00CF3294"/>
    <w:rsid w:val="00D0659A"/>
    <w:rsid w:val="00D07955"/>
    <w:rsid w:val="00D14002"/>
    <w:rsid w:val="00D14249"/>
    <w:rsid w:val="00D16657"/>
    <w:rsid w:val="00D5085B"/>
    <w:rsid w:val="00D57992"/>
    <w:rsid w:val="00D63482"/>
    <w:rsid w:val="00D658E7"/>
    <w:rsid w:val="00D8617A"/>
    <w:rsid w:val="00DA5C8A"/>
    <w:rsid w:val="00DB2F30"/>
    <w:rsid w:val="00DC025A"/>
    <w:rsid w:val="00DC34CA"/>
    <w:rsid w:val="00DE150C"/>
    <w:rsid w:val="00DE4032"/>
    <w:rsid w:val="00E35F70"/>
    <w:rsid w:val="00E44C3A"/>
    <w:rsid w:val="00E5784A"/>
    <w:rsid w:val="00E7709D"/>
    <w:rsid w:val="00EC2E0C"/>
    <w:rsid w:val="00ED0569"/>
    <w:rsid w:val="00ED28EA"/>
    <w:rsid w:val="00ED293F"/>
    <w:rsid w:val="00ED7B11"/>
    <w:rsid w:val="00EF39B1"/>
    <w:rsid w:val="00EF47F6"/>
    <w:rsid w:val="00F23EA9"/>
    <w:rsid w:val="00F26734"/>
    <w:rsid w:val="00F43A86"/>
    <w:rsid w:val="00F43EB8"/>
    <w:rsid w:val="00F4604D"/>
    <w:rsid w:val="00F61AD2"/>
    <w:rsid w:val="00F83AFF"/>
    <w:rsid w:val="00FA2981"/>
    <w:rsid w:val="00FA5E32"/>
    <w:rsid w:val="00FA62C7"/>
    <w:rsid w:val="00FD790D"/>
    <w:rsid w:val="00FE39CC"/>
    <w:rsid w:val="00FE5C97"/>
    <w:rsid w:val="57554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D871E4"/>
  <w15:docId w15:val="{FA5A3A50-89F1-4843-A9D2-9BF89D35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B06"/>
    <w:pPr>
      <w:keepNext/>
      <w:keepLines/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4A9A"/>
    <w:pPr>
      <w:keepNext/>
      <w:keepLines/>
      <w:spacing w:before="8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AF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C2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2F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2FA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FAE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F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AE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ED0569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866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62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0B0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24A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6353E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7B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2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7B6"/>
    <w:rPr>
      <w:lang w:val="en-GB"/>
    </w:rPr>
  </w:style>
  <w:style w:type="paragraph" w:customStyle="1" w:styleId="m-3976670306287183599s11">
    <w:name w:val="m_-3976670306287183599s11"/>
    <w:basedOn w:val="Normal"/>
    <w:rsid w:val="00737F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NormalWeb">
    <w:name w:val="Normal (Web)"/>
    <w:basedOn w:val="Normal"/>
    <w:uiPriority w:val="99"/>
    <w:semiHidden/>
    <w:unhideWhenUsed/>
    <w:rsid w:val="00737F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2134AB4B535545A48F15451490F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48F17-F34A-D742-BDB1-2AAECCEC1382}"/>
      </w:docPartPr>
      <w:docPartBody>
        <w:p w:rsidR="00000000" w:rsidRDefault="00865CF7" w:rsidP="00865CF7">
          <w:pPr>
            <w:pStyle w:val="372134AB4B535545A48F15451490F332"/>
          </w:pPr>
          <w:r w:rsidRPr="005039C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E65E170BACAB84FBC769403F9C0A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F718F-76A8-AA43-9546-DB0B91D464AB}"/>
      </w:docPartPr>
      <w:docPartBody>
        <w:p w:rsidR="00000000" w:rsidRDefault="00865CF7" w:rsidP="00865CF7">
          <w:pPr>
            <w:pStyle w:val="7E65E170BACAB84FBC769403F9C0A959"/>
          </w:pPr>
          <w:r w:rsidRPr="005039C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panose1 w:val="020206030504050203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5CF7"/>
    <w:rsid w:val="00312332"/>
    <w:rsid w:val="0086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5CF7"/>
    <w:rPr>
      <w:color w:val="808080"/>
    </w:rPr>
  </w:style>
  <w:style w:type="paragraph" w:customStyle="1" w:styleId="1D0707DD7888E24C8C4B52CC6373DE01">
    <w:name w:val="1D0707DD7888E24C8C4B52CC6373DE01"/>
    <w:rsid w:val="00865CF7"/>
  </w:style>
  <w:style w:type="paragraph" w:customStyle="1" w:styleId="D04F60DFCFD35F449DBFF9988A622FA9">
    <w:name w:val="D04F60DFCFD35F449DBFF9988A622FA9"/>
    <w:rsid w:val="00865CF7"/>
  </w:style>
  <w:style w:type="paragraph" w:customStyle="1" w:styleId="372134AB4B535545A48F15451490F332">
    <w:name w:val="372134AB4B535545A48F15451490F332"/>
    <w:rsid w:val="00865CF7"/>
  </w:style>
  <w:style w:type="paragraph" w:customStyle="1" w:styleId="7E65E170BACAB84FBC769403F9C0A959">
    <w:name w:val="7E65E170BACAB84FBC769403F9C0A959"/>
    <w:rsid w:val="00865C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940F2-469A-EC42-BCF2-79830F03B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F-UK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 Soo Chin</dc:creator>
  <cp:lastModifiedBy>Suli Khing</cp:lastModifiedBy>
  <cp:revision>3</cp:revision>
  <dcterms:created xsi:type="dcterms:W3CDTF">2019-10-30T06:53:00Z</dcterms:created>
  <dcterms:modified xsi:type="dcterms:W3CDTF">2019-10-30T06:53:00Z</dcterms:modified>
</cp:coreProperties>
</file>